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2C15B80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3A11B2">
        <w:rPr>
          <w:rFonts w:eastAsia="Times New Roman" w:cstheme="minorHAnsi"/>
          <w:b/>
        </w:rPr>
        <w:t>67989</w:t>
      </w:r>
    </w:p>
    <w:p w14:paraId="2F6924E5" w14:textId="3109EDF2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3A11B2">
        <w:rPr>
          <w:rFonts w:eastAsia="Times New Roman" w:cstheme="minorHAnsi"/>
          <w:b/>
        </w:rPr>
        <w:t>Debopriya Sadhukhan</w:t>
      </w:r>
    </w:p>
    <w:p w14:paraId="6FB9233B" w14:textId="0F2AE75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3A11B2" w:rsidRPr="00F1041D">
          <w:rPr>
            <w:rStyle w:val="Hyperlink"/>
            <w:rFonts w:eastAsia="Times New Roman" w:cstheme="minorHAnsi"/>
            <w:b/>
          </w:rPr>
          <w:t>https://review.jove.com/account/file-uploader?src=20736693</w:t>
        </w:r>
      </w:hyperlink>
      <w:r w:rsidR="003A11B2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6108E78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3A11B2" w:rsidRPr="003A11B2">
        <w:rPr>
          <w:b/>
          <w:bCs/>
          <w:sz w:val="32"/>
          <w:szCs w:val="32"/>
        </w:rPr>
        <w:t>Laparoscopic Anatomical Hepatectomy</w:t>
      </w:r>
      <w:r w:rsidR="003A11B2" w:rsidRPr="003A11B2">
        <w:rPr>
          <w:b/>
          <w:bCs/>
          <w:sz w:val="32"/>
          <w:szCs w:val="32"/>
          <w:lang w:eastAsia="zh-CN"/>
        </w:rPr>
        <w:t xml:space="preserve"> Using</w:t>
      </w:r>
      <w:bookmarkStart w:id="0" w:name="_Hlk181005573"/>
      <w:bookmarkStart w:id="1" w:name="_Hlk181004800"/>
      <w:r w:rsidR="003A11B2" w:rsidRPr="003A11B2">
        <w:rPr>
          <w:b/>
          <w:bCs/>
          <w:sz w:val="32"/>
          <w:szCs w:val="32"/>
          <w:lang w:eastAsia="zh-CN"/>
        </w:rPr>
        <w:t xml:space="preserve"> </w:t>
      </w:r>
      <w:r w:rsidR="003A11B2" w:rsidRPr="003A11B2">
        <w:rPr>
          <w:b/>
          <w:bCs/>
          <w:sz w:val="32"/>
          <w:szCs w:val="32"/>
        </w:rPr>
        <w:t>Takasaki's Approach</w:t>
      </w:r>
      <w:bookmarkEnd w:id="0"/>
      <w:r w:rsidR="003A11B2" w:rsidRPr="003A11B2">
        <w:rPr>
          <w:b/>
          <w:bCs/>
          <w:sz w:val="32"/>
          <w:szCs w:val="32"/>
        </w:rPr>
        <w:t xml:space="preserve"> and Indocyanine Green</w:t>
      </w:r>
      <w:r w:rsidR="003A11B2" w:rsidRPr="003A11B2">
        <w:rPr>
          <w:b/>
          <w:bCs/>
          <w:sz w:val="32"/>
          <w:szCs w:val="32"/>
          <w:lang w:eastAsia="zh-CN"/>
        </w:rPr>
        <w:t xml:space="preserve"> </w:t>
      </w:r>
      <w:r w:rsidR="003A11B2" w:rsidRPr="003A11B2">
        <w:rPr>
          <w:b/>
          <w:bCs/>
          <w:sz w:val="32"/>
          <w:szCs w:val="32"/>
        </w:rPr>
        <w:t>Fluorescence Navigation</w:t>
      </w:r>
      <w:bookmarkEnd w:id="1"/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0AB7B36" w14:textId="77777777" w:rsidR="003A11B2" w:rsidRPr="009959B7" w:rsidRDefault="003A11B2" w:rsidP="003A11B2">
      <w:pPr>
        <w:rPr>
          <w:lang w:eastAsia="zh-CN"/>
        </w:rPr>
      </w:pPr>
      <w:r w:rsidRPr="009959B7">
        <w:rPr>
          <w:lang w:eastAsia="zh-CN"/>
        </w:rPr>
        <w:t>Hui Tang</w:t>
      </w:r>
    </w:p>
    <w:p w14:paraId="4DA2846F" w14:textId="77777777" w:rsidR="003A11B2" w:rsidRPr="009959B7" w:rsidRDefault="003A11B2" w:rsidP="003A11B2"/>
    <w:p w14:paraId="74A3CDA1" w14:textId="38B4A0BD" w:rsidR="00D6314B" w:rsidRDefault="003A11B2" w:rsidP="003A11B2">
      <w:pPr>
        <w:outlineLvl w:val="0"/>
      </w:pPr>
      <w:r w:rsidRPr="009959B7">
        <w:t>Department of Hepatic Surgery and Liver Transplantation Center, The Third Affiliated Hospital of Sun Yat</w:t>
      </w:r>
      <w:r w:rsidRPr="004765B5">
        <w:rPr>
          <w:rFonts w:ascii="Cambria Math" w:eastAsia="MS Gothic" w:hAnsi="Cambria Math" w:cs="Cambria Math"/>
        </w:rPr>
        <w:t>‑</w:t>
      </w:r>
      <w:r w:rsidRPr="009959B7">
        <w:t>Sen University</w:t>
      </w:r>
    </w:p>
    <w:p w14:paraId="72EBC82F" w14:textId="77777777" w:rsidR="003A11B2" w:rsidRPr="00B07A3B" w:rsidRDefault="003A11B2" w:rsidP="003A11B2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0F9ACEB1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D51335">
        <w:rPr>
          <w:rFonts w:eastAsia="Times New Roman" w:cstheme="minorHAnsi"/>
          <w:color w:val="000000"/>
        </w:rPr>
        <w:t xml:space="preserve"> </w:t>
      </w:r>
      <w:r w:rsidR="00D51335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A52E47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2" w:name="_Hlk25233958"/>
    </w:p>
    <w:p w14:paraId="570FCC04" w14:textId="77777777" w:rsidR="003A11B2" w:rsidRPr="009959B7" w:rsidRDefault="003A11B2" w:rsidP="003A11B2">
      <w:pPr>
        <w:rPr>
          <w:lang w:eastAsia="zh-CN"/>
        </w:rPr>
      </w:pPr>
      <w:r w:rsidRPr="009959B7">
        <w:rPr>
          <w:lang w:eastAsia="zh-CN"/>
        </w:rPr>
        <w:t>Hui Tang</w:t>
      </w:r>
      <w:r w:rsidRPr="009959B7">
        <w:rPr>
          <w:lang w:eastAsia="zh-CN"/>
        </w:rPr>
        <w:tab/>
        <w:t>(tangh9@mail.sysu.edu.cn)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2"/>
    <w:p w14:paraId="055B8CA7" w14:textId="04874529" w:rsidR="00D51335" w:rsidRPr="00B07A3B" w:rsidRDefault="00D51335" w:rsidP="00D51335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3C441673" w14:textId="77777777" w:rsidR="003A11B2" w:rsidRPr="009959B7" w:rsidRDefault="003A11B2" w:rsidP="003A11B2">
      <w:pPr>
        <w:rPr>
          <w:lang w:eastAsia="zh-CN"/>
        </w:rPr>
      </w:pPr>
      <w:r w:rsidRPr="009959B7">
        <w:rPr>
          <w:lang w:eastAsia="zh-CN"/>
        </w:rPr>
        <w:t>Hui Tang</w:t>
      </w:r>
      <w:r w:rsidRPr="009959B7">
        <w:rPr>
          <w:lang w:eastAsia="zh-CN"/>
        </w:rPr>
        <w:tab/>
        <w:t>(tangh9@mail.sysu.edu.cn)</w:t>
      </w: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3D2B2D7A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797118594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 w:rsidRPr="005018E6">
        <w:rPr>
          <w:rFonts w:cstheme="minorHAnsi"/>
        </w:rPr>
        <w:t xml:space="preserve"> </w:t>
      </w:r>
      <w:r w:rsidR="00E25BB7">
        <w:rPr>
          <w:rFonts w:cstheme="minorHAnsi"/>
        </w:rPr>
        <w:t>In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7DBABDFC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4DFDDACB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</w:rPr>
      </w:pPr>
      <w:r w:rsidRPr="00C620BD">
        <w:rPr>
          <w:rFonts w:asciiTheme="majorHAnsi" w:eastAsia="Times New Roman" w:hAnsiTheme="majorHAnsi" w:cstheme="majorHAnsi"/>
          <w:bCs/>
        </w:rPr>
        <w:t xml:space="preserve">If a dissection or stereo microscope is required for your protocol, please list all shots from the script that will be visualized using the microscope </w:t>
      </w:r>
      <w:r w:rsidRPr="00C620BD">
        <w:rPr>
          <w:rFonts w:asciiTheme="majorHAnsi" w:eastAsia="Times New Roman" w:hAnsiTheme="majorHAnsi" w:cstheme="majorHAnsi"/>
        </w:rPr>
        <w:t xml:space="preserve">(shots are indicated with the 3-digit numbers, like 2.1.1, </w:t>
      </w:r>
      <w:proofErr w:type="gramStart"/>
      <w:r w:rsidRPr="00C620BD">
        <w:rPr>
          <w:rFonts w:asciiTheme="majorHAnsi" w:eastAsia="Times New Roman" w:hAnsiTheme="majorHAnsi" w:cstheme="majorHAnsi"/>
        </w:rPr>
        <w:t>2.1.2</w:t>
      </w:r>
      <w:proofErr w:type="gramEnd"/>
      <w:r w:rsidRPr="00C620BD">
        <w:rPr>
          <w:rFonts w:asciiTheme="majorHAnsi" w:eastAsia="Times New Roman" w:hAnsiTheme="majorHAnsi" w:cstheme="majorHAnsi"/>
        </w:rPr>
        <w:t>, etc.)</w:t>
      </w:r>
      <w:r w:rsidRPr="00C620BD">
        <w:rPr>
          <w:rFonts w:asciiTheme="majorHAnsi" w:eastAsia="Times New Roman" w:hAnsiTheme="majorHAnsi" w:cstheme="majorHAnsi"/>
          <w:bCs/>
        </w:rPr>
        <w:t>.</w:t>
      </w:r>
    </w:p>
    <w:p w14:paraId="1EBF8B98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  <w:color w:val="7F7F7F" w:themeColor="text1" w:themeTint="80"/>
        </w:rPr>
      </w:pP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instrText xml:space="preserve"> FORMTEXT </w:instrTex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separate"/>
      </w:r>
      <w:r w:rsidRPr="00C620BD">
        <w:rPr>
          <w:rFonts w:asciiTheme="majorHAnsi" w:eastAsia="Times New Roman" w:hAnsiTheme="majorHAnsi" w:cstheme="maj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end"/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1DAE13C2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7FFC8660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5D7DCE" w:rsidRPr="00B82FDD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6352318E" w14:textId="77777777" w:rsidR="005D7DCE" w:rsidRDefault="005D7DCE" w:rsidP="001331E3">
      <w:pPr>
        <w:spacing w:before="120"/>
        <w:ind w:left="720"/>
        <w:rPr>
          <w:rFonts w:cstheme="minorHAnsi"/>
        </w:rPr>
      </w:pPr>
    </w:p>
    <w:p w14:paraId="3073BEE2" w14:textId="676D6752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screen captured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2D863279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3" w:name="Text5"/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="000A7C4F" w:rsidRPr="008B350C">
        <w:rPr>
          <w:rFonts w:ascii="Calibri" w:hAnsi="Calibri" w:cs="Calibri"/>
          <w:b/>
          <w:bCs/>
          <w:noProof/>
          <w:color w:val="222222"/>
          <w:highlight w:val="yellow"/>
        </w:rPr>
        <w:t>MM/DD/YYYY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3"/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4D9A9953" w14:textId="0E514E73" w:rsidR="00B00219" w:rsidRPr="00C9492F" w:rsidRDefault="000A7C4F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FF0000"/>
          <w:u w:val="single"/>
        </w:rPr>
        <w:t>DO NOT</w:t>
      </w:r>
      <w:r>
        <w:rPr>
          <w:rFonts w:ascii="Calibri" w:hAnsi="Calibri" w:cs="Calibri"/>
          <w:b/>
          <w:bCs/>
          <w:color w:val="FF0000"/>
        </w:rPr>
        <w:t xml:space="preserve"> use this draft script for filming. Please wait until your script is finalized to begin the filming process.</w:t>
      </w:r>
      <w:r w:rsidR="00914BB3">
        <w:rPr>
          <w:rFonts w:ascii="Calibri" w:hAnsi="Calibri" w:cs="Calibri"/>
          <w:b/>
          <w:bCs/>
          <w:color w:val="FF0000"/>
        </w:rPr>
        <w:t xml:space="preserve"> </w:t>
      </w:r>
    </w:p>
    <w:p w14:paraId="7C4A6E38" w14:textId="77777777" w:rsidR="003F6E54" w:rsidRDefault="003F6E54" w:rsidP="000A7C4F">
      <w:pPr>
        <w:rPr>
          <w:rFonts w:cstheme="minorHAnsi"/>
        </w:rPr>
      </w:pPr>
    </w:p>
    <w:p w14:paraId="5FC7E5A1" w14:textId="511DB8E1" w:rsidR="000A7C4F" w:rsidRDefault="000A7C4F" w:rsidP="000A7C4F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>W</w:t>
      </w:r>
      <w:r>
        <w:rPr>
          <w:rFonts w:ascii="Calibri" w:hAnsi="Calibri" w:cs="Calibri"/>
          <w:color w:val="000000"/>
        </w:rPr>
        <w:t>h</w:t>
      </w:r>
      <w:r w:rsidRPr="00945609">
        <w:rPr>
          <w:rFonts w:ascii="Calibri" w:hAnsi="Calibri" w:cs="Calibri"/>
          <w:color w:val="000000"/>
        </w:rPr>
        <w:t xml:space="preserve">en you are ready to submit your video files, please contact our </w:t>
      </w:r>
      <w:r>
        <w:rPr>
          <w:rFonts w:ascii="Calibri" w:hAnsi="Calibri" w:cs="Calibri"/>
          <w:color w:val="000000"/>
        </w:rPr>
        <w:t xml:space="preserve">China </w:t>
      </w:r>
      <w:r w:rsidRPr="00E11929">
        <w:rPr>
          <w:rFonts w:ascii="Calibri" w:hAnsi="Calibri" w:cs="Calibri"/>
          <w:color w:val="000000"/>
        </w:rPr>
        <w:t xml:space="preserve">Location Producer, </w:t>
      </w:r>
      <w:hyperlink r:id="rId10" w:history="1">
        <w:r w:rsidRPr="00E11929">
          <w:rPr>
            <w:rStyle w:val="Hyperlink"/>
            <w:rFonts w:ascii="Calibri" w:hAnsi="Calibri" w:cs="Calibri"/>
          </w:rPr>
          <w:t>Yuan Yue</w:t>
        </w:r>
      </w:hyperlink>
      <w:r w:rsidRPr="00945609">
        <w:rPr>
          <w:rFonts w:ascii="Calibri" w:hAnsi="Calibri" w:cs="Calibri"/>
          <w:color w:val="000000"/>
        </w:rPr>
        <w:t>.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01033568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3F6E54">
        <w:rPr>
          <w:rFonts w:cstheme="minorHAnsi"/>
          <w:bCs/>
          <w:sz w:val="22"/>
          <w:szCs w:val="22"/>
        </w:rPr>
        <w:t>20</w:t>
      </w:r>
      <w:proofErr w:type="gramEnd"/>
    </w:p>
    <w:p w14:paraId="5AAC9C6C" w14:textId="6A9D3DEC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3F6E54">
        <w:rPr>
          <w:rFonts w:cstheme="minorHAnsi"/>
          <w:bCs/>
          <w:sz w:val="22"/>
          <w:szCs w:val="22"/>
        </w:rPr>
        <w:t>33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3CAAD93A" w:rsidR="00D7547B" w:rsidRPr="00916F12" w:rsidRDefault="00056D0F" w:rsidP="00916F12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nswer the </w:t>
      </w:r>
      <w:r w:rsidRPr="00831E2A">
        <w:rPr>
          <w:rFonts w:eastAsia="Times New Roman" w:cstheme="minorHAnsi"/>
          <w:b/>
          <w:color w:val="FF0000"/>
        </w:rPr>
        <w:t>1st REQUIRED</w:t>
      </w:r>
      <w:r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 xml:space="preserve">question and </w:t>
      </w:r>
      <w:r w:rsidRPr="0058214E">
        <w:rPr>
          <w:rFonts w:eastAsia="Times New Roman" w:cstheme="minorHAnsi"/>
          <w:b/>
        </w:rPr>
        <w:t>at least 2 other questions</w:t>
      </w:r>
      <w:r>
        <w:rPr>
          <w:rFonts w:eastAsia="Times New Roman" w:cstheme="minorHAnsi"/>
          <w:b/>
        </w:rPr>
        <w:t xml:space="preserve"> (1.2 – 1.10)</w:t>
      </w:r>
      <w:r w:rsidRPr="0058214E">
        <w:rPr>
          <w:rFonts w:eastAsia="Times New Roman" w:cstheme="minorHAnsi"/>
          <w:bCs/>
        </w:rPr>
        <w:t xml:space="preserve"> below. </w:t>
      </w:r>
      <w:r w:rsidR="00916F12" w:rsidRPr="0058214E">
        <w:rPr>
          <w:rFonts w:eastAsia="Times New Roman" w:cstheme="minorHAnsi"/>
          <w:bCs/>
        </w:rPr>
        <w:t>Up to 5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68B9ED78" w14:textId="3FD807FC" w:rsidR="00B062AE" w:rsidRPr="007802D2" w:rsidRDefault="00B062AE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7802D2">
        <w:rPr>
          <w:rFonts w:eastAsia="Times New Roman" w:cstheme="minorHAnsi"/>
          <w:bCs/>
        </w:rPr>
        <w:t xml:space="preserve">If possible, each author should deliver </w:t>
      </w:r>
      <w:r w:rsidRPr="007802D2">
        <w:rPr>
          <w:rFonts w:eastAsia="Times New Roman" w:cstheme="minorHAnsi"/>
          <w:b/>
          <w:bCs/>
        </w:rPr>
        <w:t>no more than two statements</w:t>
      </w:r>
      <w:r w:rsidRPr="007802D2">
        <w:rPr>
          <w:rFonts w:eastAsia="Times New Roman" w:cstheme="minorHAnsi"/>
          <w:bCs/>
        </w:rPr>
        <w:t>.</w:t>
      </w:r>
    </w:p>
    <w:p w14:paraId="23360D57" w14:textId="4465928E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>style suitable for being spoken aloud</w:t>
      </w:r>
      <w:r w:rsidR="008A7A3E">
        <w:rPr>
          <w:rFonts w:eastAsia="Times New Roman" w:cstheme="minorHAnsi"/>
          <w:bCs/>
        </w:rPr>
        <w:t>.</w:t>
      </w:r>
    </w:p>
    <w:p w14:paraId="6BAA770E" w14:textId="02AEB6FE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250980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5E62CD04" w:rsidR="007D61A8" w:rsidRPr="007A149A" w:rsidRDefault="00C729CB" w:rsidP="007D61A8">
      <w:pPr>
        <w:rPr>
          <w:rFonts w:eastAsia="Times New Roman" w:cstheme="minorHAnsi"/>
          <w:sz w:val="28"/>
          <w:szCs w:val="28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05CFCCCA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0862CD57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3E16244E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08455A7E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7F31214C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50E6BD1F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6E65F7AC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7395E219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730CB778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4CA905C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0BCC2E29" w14:textId="77777777" w:rsidR="003F6E54" w:rsidRDefault="003F6E54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1665FD06" w14:textId="15B2EA1E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66D538A0" w14:textId="0FC089C9" w:rsidR="001016BD" w:rsidRPr="00000E22" w:rsidRDefault="001E0433" w:rsidP="003F6E54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</w:t>
      </w:r>
      <w:r w:rsidR="003F6E54" w:rsidRPr="009959B7">
        <w:t>by the Ethics Committee of the Third Affiliated Hospital of Sun Yat-Sen University</w:t>
      </w:r>
      <w:r w:rsidR="001016BD"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D662FBC" w14:textId="77777777" w:rsidR="001E0433" w:rsidRPr="003D40E8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4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63342E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4"/>
    <w:p w14:paraId="44421C95" w14:textId="77777777" w:rsidR="001E043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Pr="00AF3977">
        <w:rPr>
          <w:rFonts w:eastAsia="Times New Roman" w:cstheme="minorHAnsi"/>
          <w:b/>
          <w:bCs/>
        </w:rPr>
        <w:t>steps</w:t>
      </w:r>
      <w:r w:rsidRPr="00B5116D">
        <w:rPr>
          <w:rFonts w:eastAsia="Times New Roman" w:cstheme="minorHAnsi"/>
        </w:rPr>
        <w:t xml:space="preserve"> (e.g.</w:t>
      </w:r>
      <w:r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>
        <w:rPr>
          <w:rFonts w:eastAsia="Times New Roman" w:cstheme="minorHAnsi"/>
        </w:rPr>
        <w:t xml:space="preserve">are the narration. </w:t>
      </w:r>
      <w:r w:rsidRPr="00B5116D">
        <w:rPr>
          <w:rFonts w:eastAsia="Times New Roman" w:cstheme="minorHAnsi"/>
        </w:rPr>
        <w:t xml:space="preserve"> </w:t>
      </w:r>
      <w:proofErr w:type="spellStart"/>
      <w:r w:rsidRPr="004C4FAE">
        <w:rPr>
          <w:rFonts w:eastAsia="Times New Roman" w:cstheme="minorHAnsi"/>
          <w:b/>
          <w:bCs/>
        </w:rPr>
        <w:t>JoVE</w:t>
      </w:r>
      <w:proofErr w:type="spellEnd"/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is responsible for</w:t>
      </w:r>
      <w:r w:rsidRPr="004C4FAE">
        <w:rPr>
          <w:rFonts w:eastAsia="Times New Roman" w:cstheme="minorHAnsi"/>
          <w:b/>
          <w:bCs/>
        </w:rPr>
        <w:t xml:space="preserve"> the </w:t>
      </w:r>
      <w:r>
        <w:rPr>
          <w:rFonts w:eastAsia="Times New Roman" w:cstheme="minorHAnsi"/>
          <w:b/>
          <w:bCs/>
        </w:rPr>
        <w:t>narration</w:t>
      </w:r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of the protocol and results</w:t>
      </w:r>
      <w:r w:rsidRPr="004C4FAE">
        <w:rPr>
          <w:rFonts w:eastAsia="Times New Roman" w:cstheme="minorHAnsi"/>
          <w:b/>
          <w:bCs/>
        </w:rPr>
        <w:t>.</w:t>
      </w:r>
    </w:p>
    <w:p w14:paraId="374F5F70" w14:textId="77777777" w:rsidR="001E0433" w:rsidRPr="005925C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the word will be spoken. </w:t>
      </w:r>
    </w:p>
    <w:p w14:paraId="7B0D2752" w14:textId="77777777" w:rsidR="001E0433" w:rsidRPr="005E27DD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42AA7A9C" w14:textId="3459FE24" w:rsidR="001E0433" w:rsidRPr="00985FE6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Pr="00AF3977">
        <w:rPr>
          <w:rFonts w:eastAsia="Times New Roman" w:cstheme="minorHAnsi"/>
          <w:b/>
          <w:bCs/>
        </w:rPr>
        <w:t>shots</w:t>
      </w:r>
      <w:r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>
        <w:rPr>
          <w:rFonts w:eastAsia="Times New Roman" w:cstheme="minorHAnsi"/>
        </w:rPr>
        <w:t>are</w:t>
      </w:r>
      <w:r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Pr="00262E38">
        <w:rPr>
          <w:rFonts w:eastAsia="Times New Roman" w:cstheme="minorHAnsi"/>
          <w:u w:val="single"/>
        </w:rPr>
        <w:t>you/your videographer will capture</w:t>
      </w:r>
      <w:r w:rsidRPr="007802D2">
        <w:rPr>
          <w:rFonts w:eastAsia="Times New Roman" w:cstheme="minorHAnsi"/>
        </w:rPr>
        <w:t>.</w:t>
      </w:r>
      <w:r w:rsidRPr="00985FE6">
        <w:rPr>
          <w:rFonts w:eastAsia="Times New Roman"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0A329972" w:rsidR="00CE10F2" w:rsidRDefault="00287ABB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287ABB">
        <w:rPr>
          <w:rFonts w:cstheme="minorHAnsi"/>
          <w:b/>
          <w:bCs/>
        </w:rPr>
        <w:t>Patient Setup, Trocar Placement, and Tumor Localization</w:t>
      </w:r>
    </w:p>
    <w:p w14:paraId="753B71A2" w14:textId="2CADF21F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4F7CE61A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649FC835" w14:textId="77777777" w:rsidR="001E0433" w:rsidRPr="00B07A3B" w:rsidRDefault="001E0433" w:rsidP="001E043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22279C31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0FED66D5" w14:textId="01F9911F" w:rsidR="007067F6" w:rsidRDefault="007067F6" w:rsidP="007067F6">
      <w:pPr>
        <w:pStyle w:val="Narration"/>
        <w:numPr>
          <w:ilvl w:val="1"/>
          <w:numId w:val="3"/>
        </w:numPr>
      </w:pPr>
      <w:r>
        <w:t xml:space="preserve">To begin, position the patient in the supine position with a slight rotation to the left side </w:t>
      </w:r>
      <w:r>
        <w:rPr>
          <w:b/>
        </w:rPr>
        <w:t>[1]</w:t>
      </w:r>
      <w:r>
        <w:t>.</w:t>
      </w:r>
    </w:p>
    <w:p w14:paraId="218EB480" w14:textId="77777777" w:rsidR="007067F6" w:rsidRDefault="007067F6" w:rsidP="007067F6"/>
    <w:p w14:paraId="7AAF5209" w14:textId="54A2E480" w:rsidR="007067F6" w:rsidRDefault="007067F6" w:rsidP="007067F6">
      <w:pPr>
        <w:pStyle w:val="ShotDescription"/>
        <w:numPr>
          <w:ilvl w:val="2"/>
          <w:numId w:val="3"/>
        </w:numPr>
      </w:pPr>
      <w:r>
        <w:t>WIDE:</w:t>
      </w:r>
      <w:r w:rsidR="00E8408F">
        <w:t xml:space="preserve"> </w:t>
      </w:r>
      <w:r w:rsidR="00E8408F" w:rsidRPr="00E8408F">
        <w:rPr>
          <w:highlight w:val="yellow"/>
        </w:rPr>
        <w:t>To be provided by authors:</w:t>
      </w:r>
      <w:r>
        <w:t xml:space="preserve"> Talent positioning the patient on the operating table with the body slightly rotated to the left.</w:t>
      </w:r>
    </w:p>
    <w:p w14:paraId="15B7CE43" w14:textId="24F266CB" w:rsidR="00E8408F" w:rsidRDefault="00E8408F" w:rsidP="00E8408F">
      <w:pPr>
        <w:pStyle w:val="ShotDescription"/>
        <w:ind w:left="907" w:firstLine="0"/>
      </w:pPr>
      <w:r w:rsidRPr="00E8408F">
        <w:rPr>
          <w:highlight w:val="yellow"/>
        </w:rPr>
        <w:t>Authors: Will you provide video footage for the shots 2.1.1-2.3.1 and 3.10.1?</w:t>
      </w:r>
    </w:p>
    <w:p w14:paraId="32EB24AC" w14:textId="77777777" w:rsidR="007067F6" w:rsidRDefault="007067F6" w:rsidP="007067F6"/>
    <w:p w14:paraId="01EAA8A4" w14:textId="3CE2C35F" w:rsidR="007067F6" w:rsidRDefault="007067F6" w:rsidP="007067F6">
      <w:pPr>
        <w:pStyle w:val="Narration"/>
        <w:numPr>
          <w:ilvl w:val="1"/>
          <w:numId w:val="3"/>
        </w:numPr>
      </w:pPr>
      <w:r>
        <w:t xml:space="preserve">Using a Veress needle or open technique, establish a pneumoperitoneum </w:t>
      </w:r>
      <w:r>
        <w:rPr>
          <w:b/>
        </w:rPr>
        <w:t>[1]</w:t>
      </w:r>
      <w:r>
        <w:t xml:space="preserve">. Insert a </w:t>
      </w:r>
      <w:proofErr w:type="gramStart"/>
      <w:r>
        <w:t>10 millimeter</w:t>
      </w:r>
      <w:proofErr w:type="gramEnd"/>
      <w:r>
        <w:t xml:space="preserve"> camera trocar in the umbilicus </w:t>
      </w:r>
      <w:r>
        <w:rPr>
          <w:b/>
        </w:rPr>
        <w:t>[2]</w:t>
      </w:r>
      <w:r>
        <w:t>. Then, place four additional</w:t>
      </w:r>
      <w:r w:rsidR="001E51C8">
        <w:t xml:space="preserve"> </w:t>
      </w:r>
      <w:r w:rsidR="001E51C8">
        <w:t>5 millimeter or 10 millimeter</w:t>
      </w:r>
      <w:r>
        <w:t xml:space="preserve"> working </w:t>
      </w:r>
      <w:proofErr w:type="gramStart"/>
      <w:r>
        <w:t>trocars</w:t>
      </w:r>
      <w:proofErr w:type="gramEnd"/>
      <w:r w:rsidR="001E51C8">
        <w:t xml:space="preserve"> </w:t>
      </w:r>
      <w:r>
        <w:t xml:space="preserve">in the left and right upper quadrants, and possibly one in the epigastric region for the </w:t>
      </w:r>
      <w:proofErr w:type="spellStart"/>
      <w:r>
        <w:t>hepatotomy</w:t>
      </w:r>
      <w:proofErr w:type="spellEnd"/>
      <w:r>
        <w:t xml:space="preserve"> </w:t>
      </w:r>
      <w:r>
        <w:rPr>
          <w:b/>
        </w:rPr>
        <w:t>[3]</w:t>
      </w:r>
      <w:r>
        <w:t>.</w:t>
      </w:r>
    </w:p>
    <w:p w14:paraId="22543A00" w14:textId="77777777" w:rsidR="007067F6" w:rsidRDefault="007067F6" w:rsidP="007067F6"/>
    <w:p w14:paraId="1441E21B" w14:textId="0C7C8222" w:rsidR="007067F6" w:rsidRDefault="00E8408F" w:rsidP="007067F6">
      <w:pPr>
        <w:pStyle w:val="ShotDescription"/>
        <w:numPr>
          <w:ilvl w:val="2"/>
          <w:numId w:val="3"/>
        </w:numPr>
      </w:pPr>
      <w:r w:rsidRPr="00E8408F">
        <w:rPr>
          <w:highlight w:val="yellow"/>
        </w:rPr>
        <w:t>To be provided by authors:</w:t>
      </w:r>
      <w:r>
        <w:t xml:space="preserve"> </w:t>
      </w:r>
      <w:r w:rsidR="007067F6">
        <w:t>Talent inserting Veress needle or performing open entry to create pneumoperitoneum.</w:t>
      </w:r>
    </w:p>
    <w:p w14:paraId="3E8BD098" w14:textId="4C9586C8" w:rsidR="007067F6" w:rsidRDefault="00E8408F" w:rsidP="007067F6">
      <w:pPr>
        <w:pStyle w:val="ShotDescription"/>
        <w:numPr>
          <w:ilvl w:val="2"/>
          <w:numId w:val="3"/>
        </w:numPr>
      </w:pPr>
      <w:r w:rsidRPr="00E8408F">
        <w:rPr>
          <w:highlight w:val="yellow"/>
        </w:rPr>
        <w:t>To be provided by authors:</w:t>
      </w:r>
      <w:r>
        <w:t xml:space="preserve"> </w:t>
      </w:r>
      <w:r w:rsidR="007067F6">
        <w:t>Talent placing a 10</w:t>
      </w:r>
      <w:r w:rsidR="001E51C8">
        <w:t>-</w:t>
      </w:r>
      <w:r w:rsidR="007067F6">
        <w:t>millimeter camera trocar in the umbilicus.</w:t>
      </w:r>
    </w:p>
    <w:p w14:paraId="14CE2632" w14:textId="558A2A29" w:rsidR="007067F6" w:rsidRDefault="00E8408F" w:rsidP="007067F6">
      <w:pPr>
        <w:pStyle w:val="ShotDescription"/>
        <w:numPr>
          <w:ilvl w:val="2"/>
          <w:numId w:val="3"/>
        </w:numPr>
      </w:pPr>
      <w:r w:rsidRPr="00E8408F">
        <w:rPr>
          <w:highlight w:val="yellow"/>
        </w:rPr>
        <w:t>To be provided by authors:</w:t>
      </w:r>
      <w:r>
        <w:t xml:space="preserve"> </w:t>
      </w:r>
      <w:r w:rsidR="007067F6">
        <w:t>Talent placing four trocars in the left and right upper quadrants and epigastric region.</w:t>
      </w:r>
    </w:p>
    <w:p w14:paraId="439C10E0" w14:textId="77777777" w:rsidR="007067F6" w:rsidRDefault="007067F6" w:rsidP="007067F6"/>
    <w:p w14:paraId="55402A81" w14:textId="06BB23CF" w:rsidR="007067F6" w:rsidRDefault="007067F6" w:rsidP="007067F6">
      <w:pPr>
        <w:pStyle w:val="Narration"/>
        <w:numPr>
          <w:ilvl w:val="1"/>
          <w:numId w:val="3"/>
        </w:numPr>
      </w:pPr>
      <w:r>
        <w:t xml:space="preserve">Perform a laparoscopic abdominal exploration to </w:t>
      </w:r>
      <w:proofErr w:type="gramStart"/>
      <w:r>
        <w:t>evaluate for</w:t>
      </w:r>
      <w:proofErr w:type="gramEnd"/>
      <w:r>
        <w:t xml:space="preserve"> metastatic disease or any</w:t>
      </w:r>
      <w:r w:rsidR="001E51C8">
        <w:t xml:space="preserve"> </w:t>
      </w:r>
      <w:r>
        <w:t xml:space="preserve">abdominal complications </w:t>
      </w:r>
      <w:r>
        <w:rPr>
          <w:b/>
        </w:rPr>
        <w:t>[1]</w:t>
      </w:r>
      <w:r>
        <w:t>.</w:t>
      </w:r>
    </w:p>
    <w:p w14:paraId="19AB7B7F" w14:textId="77777777" w:rsidR="007067F6" w:rsidRDefault="007067F6" w:rsidP="007067F6"/>
    <w:p w14:paraId="62AD6870" w14:textId="4331DE9E" w:rsidR="007067F6" w:rsidRDefault="00E8408F" w:rsidP="007067F6">
      <w:pPr>
        <w:pStyle w:val="ShotDescription"/>
        <w:numPr>
          <w:ilvl w:val="2"/>
          <w:numId w:val="3"/>
        </w:numPr>
      </w:pPr>
      <w:r w:rsidRPr="00E8408F">
        <w:rPr>
          <w:highlight w:val="yellow"/>
        </w:rPr>
        <w:t>To be provided by authors:</w:t>
      </w:r>
      <w:r>
        <w:t xml:space="preserve"> </w:t>
      </w:r>
      <w:r w:rsidR="007067F6">
        <w:t>WIDE: Talent manipulating the laparoscope to inspect the abdominal cavity.</w:t>
      </w:r>
    </w:p>
    <w:p w14:paraId="318C7E75" w14:textId="77777777" w:rsidR="007067F6" w:rsidRDefault="007067F6" w:rsidP="007067F6"/>
    <w:p w14:paraId="75DC2C50" w14:textId="6F1F7C82" w:rsidR="007067F6" w:rsidRDefault="00884F21" w:rsidP="007067F6">
      <w:pPr>
        <w:pStyle w:val="Narration"/>
        <w:numPr>
          <w:ilvl w:val="1"/>
          <w:numId w:val="3"/>
        </w:numPr>
      </w:pPr>
      <w:r>
        <w:t>After e</w:t>
      </w:r>
      <w:r w:rsidR="001E51C8" w:rsidRPr="001E51C8">
        <w:t>xpos</w:t>
      </w:r>
      <w:r>
        <w:t>ing</w:t>
      </w:r>
      <w:r w:rsidR="001E51C8" w:rsidRPr="001E51C8">
        <w:t xml:space="preserve"> the Calot's triangle, dissect</w:t>
      </w:r>
      <w:r>
        <w:t>ing</w:t>
      </w:r>
      <w:r w:rsidR="001E51C8" w:rsidRPr="001E51C8">
        <w:t xml:space="preserve"> the cystic duct and cystic artery, </w:t>
      </w:r>
      <w:r>
        <w:t xml:space="preserve">and </w:t>
      </w:r>
      <w:proofErr w:type="gramStart"/>
      <w:r w:rsidRPr="001E51C8">
        <w:t>double-ligating</w:t>
      </w:r>
      <w:proofErr w:type="gramEnd"/>
      <w:r w:rsidR="001E51C8" w:rsidRPr="001E51C8">
        <w:t xml:space="preserve"> their proximal ends</w:t>
      </w:r>
      <w:r>
        <w:t>,</w:t>
      </w:r>
      <w:r w:rsidR="001E51C8" w:rsidRPr="001E51C8">
        <w:t xml:space="preserve"> </w:t>
      </w:r>
      <w:r w:rsidRPr="001E51C8">
        <w:t>transect</w:t>
      </w:r>
      <w:r w:rsidR="001E51C8" w:rsidRPr="001E51C8">
        <w:t xml:space="preserve"> the vessels and </w:t>
      </w:r>
      <w:r w:rsidR="001E51C8" w:rsidRPr="001E51C8">
        <w:t>duct</w:t>
      </w:r>
      <w:r>
        <w:t xml:space="preserve"> and</w:t>
      </w:r>
      <w:r w:rsidR="001E51C8" w:rsidRPr="001E51C8">
        <w:t xml:space="preserve"> dissect the gallbladder from the liver bed</w:t>
      </w:r>
      <w:r w:rsidR="001E51C8">
        <w:t xml:space="preserve"> </w:t>
      </w:r>
      <w:r w:rsidR="001E51C8" w:rsidRPr="001E51C8">
        <w:rPr>
          <w:b/>
          <w:bCs/>
        </w:rPr>
        <w:t>[</w:t>
      </w:r>
      <w:commentRangeStart w:id="5"/>
      <w:r w:rsidR="001E51C8" w:rsidRPr="001E51C8">
        <w:rPr>
          <w:b/>
          <w:bCs/>
        </w:rPr>
        <w:t>1</w:t>
      </w:r>
      <w:commentRangeEnd w:id="5"/>
      <w:r w:rsidR="005D32FA">
        <w:rPr>
          <w:rStyle w:val="CommentReference"/>
          <w:rFonts w:asciiTheme="minorHAnsi" w:hAnsiTheme="minorHAnsi" w:cs="Calibri (Body)"/>
          <w:iCs/>
          <w:lang w:val="x-none" w:eastAsia="x-none"/>
        </w:rPr>
        <w:commentReference w:id="5"/>
      </w:r>
      <w:r w:rsidR="001E51C8" w:rsidRPr="001E51C8">
        <w:rPr>
          <w:b/>
          <w:bCs/>
        </w:rPr>
        <w:t>]</w:t>
      </w:r>
      <w:r>
        <w:t>.</w:t>
      </w:r>
      <w:r w:rsidR="001E51C8" w:rsidRPr="001E51C8">
        <w:t xml:space="preserve"> </w:t>
      </w:r>
      <w:r>
        <w:t>A</w:t>
      </w:r>
      <w:r w:rsidR="001E51C8" w:rsidRPr="001E51C8">
        <w:t>chieve hemostasis on the liver bed surface with electrocautery</w:t>
      </w:r>
      <w:r w:rsidR="001E51C8">
        <w:t xml:space="preserve"> </w:t>
      </w:r>
      <w:r w:rsidR="001E51C8" w:rsidRPr="001E51C8">
        <w:rPr>
          <w:b/>
          <w:bCs/>
        </w:rPr>
        <w:t>[2]</w:t>
      </w:r>
      <w:r w:rsidR="007067F6">
        <w:t>.</w:t>
      </w:r>
    </w:p>
    <w:p w14:paraId="1A9CE2CA" w14:textId="77777777" w:rsidR="007067F6" w:rsidRDefault="007067F6" w:rsidP="007067F6"/>
    <w:p w14:paraId="6C1618B7" w14:textId="50FE38C5" w:rsidR="007067F6" w:rsidRDefault="007067F6" w:rsidP="007067F6">
      <w:pPr>
        <w:pStyle w:val="ShotDescription"/>
        <w:numPr>
          <w:ilvl w:val="2"/>
          <w:numId w:val="3"/>
        </w:numPr>
      </w:pPr>
      <w:r>
        <w:t xml:space="preserve">Talent transecting the duct and </w:t>
      </w:r>
      <w:proofErr w:type="gramStart"/>
      <w:r>
        <w:t>artery</w:t>
      </w:r>
      <w:r w:rsidR="00884F21">
        <w:t>, and</w:t>
      </w:r>
      <w:proofErr w:type="gramEnd"/>
      <w:r w:rsidR="00884F21">
        <w:t xml:space="preserve"> </w:t>
      </w:r>
      <w:r w:rsidR="00884F21">
        <w:t>dissecting the gallbladder</w:t>
      </w:r>
      <w:r w:rsidR="00884F21">
        <w:t xml:space="preserve">. </w:t>
      </w:r>
      <w:r w:rsidR="001F59F5">
        <w:t>Proxy/</w:t>
      </w:r>
      <w:r w:rsidR="00884F21">
        <w:t>Folder 1</w:t>
      </w:r>
      <w:r w:rsidR="001F59F5">
        <w:t xml:space="preserve"> proxy/</w:t>
      </w:r>
      <w:r w:rsidR="00884F21" w:rsidRPr="00884F21">
        <w:t>video_004_Proxy</w:t>
      </w:r>
      <w:r w:rsidR="00884F21">
        <w:t>.mp4 01:46-02:19.</w:t>
      </w:r>
    </w:p>
    <w:p w14:paraId="26BF1865" w14:textId="66B5E93D" w:rsidR="007067F6" w:rsidRDefault="00884F21" w:rsidP="007067F6">
      <w:pPr>
        <w:pStyle w:val="ShotDescription"/>
        <w:numPr>
          <w:ilvl w:val="2"/>
          <w:numId w:val="3"/>
        </w:numPr>
      </w:pPr>
      <w:r>
        <w:t xml:space="preserve">A shot of the </w:t>
      </w:r>
      <w:r w:rsidRPr="001E51C8">
        <w:t>hemostasis</w:t>
      </w:r>
      <w:r>
        <w:t xml:space="preserve"> </w:t>
      </w:r>
      <w:proofErr w:type="gramStart"/>
      <w:r>
        <w:t>achieved</w:t>
      </w:r>
      <w:proofErr w:type="gramEnd"/>
      <w:r w:rsidRPr="001E51C8">
        <w:t xml:space="preserve"> on the liver bed surface</w:t>
      </w:r>
      <w:r>
        <w:t xml:space="preserve">. </w:t>
      </w:r>
      <w:r w:rsidR="001F59F5">
        <w:t>Proxy/</w:t>
      </w:r>
      <w:r>
        <w:t>Folder 1</w:t>
      </w:r>
      <w:r w:rsidR="001F59F5">
        <w:t xml:space="preserve"> proxy/</w:t>
      </w:r>
      <w:r w:rsidRPr="00884F21">
        <w:t>video_00</w:t>
      </w:r>
      <w:r>
        <w:t>6</w:t>
      </w:r>
      <w:r w:rsidRPr="00884F21">
        <w:t>_Proxy</w:t>
      </w:r>
      <w:r>
        <w:t>.mp4</w:t>
      </w:r>
      <w:r>
        <w:t xml:space="preserve"> 00:49-00:53.</w:t>
      </w:r>
    </w:p>
    <w:p w14:paraId="0C17B489" w14:textId="77777777" w:rsidR="007067F6" w:rsidRDefault="007067F6" w:rsidP="007067F6"/>
    <w:p w14:paraId="04759715" w14:textId="221B7CD7" w:rsidR="007067F6" w:rsidRDefault="007067F6" w:rsidP="007067F6">
      <w:pPr>
        <w:pStyle w:val="Narration"/>
        <w:numPr>
          <w:ilvl w:val="1"/>
          <w:numId w:val="3"/>
        </w:numPr>
      </w:pPr>
      <w:r>
        <w:t>Using an ultrasound scalpel, dissect the round ligament</w:t>
      </w:r>
      <w:r w:rsidR="0080351C">
        <w:t xml:space="preserve"> of the liver</w:t>
      </w:r>
      <w:r>
        <w:t xml:space="preserve">, falciform ligament, and partial right coronary ligament </w:t>
      </w:r>
      <w:r>
        <w:rPr>
          <w:b/>
        </w:rPr>
        <w:t>[1]</w:t>
      </w:r>
      <w:r>
        <w:t xml:space="preserve">. Expose the second hepatic portal and the roots of the right, middle, and left hepatic veins </w:t>
      </w:r>
      <w:r>
        <w:rPr>
          <w:b/>
        </w:rPr>
        <w:t>[2]</w:t>
      </w:r>
      <w:r>
        <w:t>.</w:t>
      </w:r>
    </w:p>
    <w:p w14:paraId="2E31B3A8" w14:textId="77777777" w:rsidR="007067F6" w:rsidRDefault="007067F6" w:rsidP="007067F6"/>
    <w:p w14:paraId="43C60242" w14:textId="49619DFE" w:rsidR="007067F6" w:rsidRDefault="007067F6" w:rsidP="007067F6">
      <w:pPr>
        <w:pStyle w:val="ShotDescription"/>
        <w:numPr>
          <w:ilvl w:val="2"/>
          <w:numId w:val="3"/>
        </w:numPr>
      </w:pPr>
      <w:r>
        <w:t>Talent dissecting the specified ligaments using an ultrasound scalpel.</w:t>
      </w:r>
      <w:r w:rsidR="001F59F5">
        <w:t xml:space="preserve"> </w:t>
      </w:r>
      <w:r w:rsidR="001F59F5">
        <w:t xml:space="preserve">Proxy/Folder 1 </w:t>
      </w:r>
      <w:proofErr w:type="gramStart"/>
      <w:r w:rsidR="001F59F5">
        <w:t>proxy/</w:t>
      </w:r>
      <w:r w:rsidR="001F59F5" w:rsidRPr="00884F21">
        <w:t>video_00</w:t>
      </w:r>
      <w:r w:rsidR="001F59F5">
        <w:t>5</w:t>
      </w:r>
      <w:r w:rsidR="001F59F5" w:rsidRPr="00884F21">
        <w:t>_Proxy</w:t>
      </w:r>
      <w:r w:rsidR="001F59F5">
        <w:t>.mp4</w:t>
      </w:r>
      <w:r w:rsidR="001F59F5">
        <w:t xml:space="preserve">  02:31</w:t>
      </w:r>
      <w:proofErr w:type="gramEnd"/>
      <w:r w:rsidR="001F59F5">
        <w:t>-03:06.</w:t>
      </w:r>
    </w:p>
    <w:p w14:paraId="1E5169BB" w14:textId="188D549A" w:rsidR="007067F6" w:rsidRDefault="007067F6" w:rsidP="007067F6">
      <w:pPr>
        <w:pStyle w:val="ShotDescription"/>
        <w:numPr>
          <w:ilvl w:val="2"/>
          <w:numId w:val="3"/>
        </w:numPr>
      </w:pPr>
      <w:r>
        <w:t>Talent retracting tissue to reveal the second hepatic portal and hepatic veins.</w:t>
      </w:r>
      <w:r w:rsidR="001F59F5">
        <w:t xml:space="preserve"> </w:t>
      </w:r>
      <w:r w:rsidR="001F59F5">
        <w:t>Proxy/Folder 1 proxy/</w:t>
      </w:r>
      <w:r w:rsidR="001F59F5" w:rsidRPr="00884F21">
        <w:t>video_00</w:t>
      </w:r>
      <w:r w:rsidR="001F59F5">
        <w:t>7</w:t>
      </w:r>
      <w:r w:rsidR="001F59F5">
        <w:t>.mp4</w:t>
      </w:r>
      <w:r w:rsidR="001F59F5">
        <w:t xml:space="preserve"> </w:t>
      </w:r>
      <w:r w:rsidR="00FE55E9">
        <w:t>00:05-00:28.</w:t>
      </w:r>
    </w:p>
    <w:p w14:paraId="3451F6E9" w14:textId="77777777" w:rsidR="007067F6" w:rsidRDefault="007067F6" w:rsidP="007067F6"/>
    <w:p w14:paraId="477A2987" w14:textId="3E4AC8D4" w:rsidR="007067F6" w:rsidRDefault="007067F6" w:rsidP="007067F6">
      <w:pPr>
        <w:pStyle w:val="Narration"/>
        <w:numPr>
          <w:ilvl w:val="1"/>
          <w:numId w:val="3"/>
        </w:numPr>
      </w:pPr>
      <w:r>
        <w:t>Identify the root of the middle hepatic vein</w:t>
      </w:r>
      <w:r w:rsidR="00FE55E9">
        <w:t xml:space="preserve"> and </w:t>
      </w:r>
      <w:r w:rsidR="00FE55E9">
        <w:t>mark the left hepatic transection line 1 centimeter to the right of the falciform ligament</w:t>
      </w:r>
      <w:r w:rsidR="00FE55E9">
        <w:t xml:space="preserve"> with</w:t>
      </w:r>
      <w:r>
        <w:t xml:space="preserve"> an electrocoagulation hook </w:t>
      </w:r>
      <w:r>
        <w:rPr>
          <w:b/>
        </w:rPr>
        <w:t>[</w:t>
      </w:r>
      <w:r w:rsidR="00FE55E9">
        <w:rPr>
          <w:b/>
        </w:rPr>
        <w:t>1</w:t>
      </w:r>
      <w:r>
        <w:rPr>
          <w:b/>
        </w:rPr>
        <w:t>]</w:t>
      </w:r>
      <w:r>
        <w:t>.</w:t>
      </w:r>
    </w:p>
    <w:p w14:paraId="3497F490" w14:textId="77777777" w:rsidR="007067F6" w:rsidRDefault="007067F6" w:rsidP="007067F6"/>
    <w:p w14:paraId="448E0DF5" w14:textId="5E956027" w:rsidR="007067F6" w:rsidRDefault="007067F6" w:rsidP="007067F6">
      <w:pPr>
        <w:pStyle w:val="ShotDescription"/>
        <w:numPr>
          <w:ilvl w:val="2"/>
          <w:numId w:val="3"/>
        </w:numPr>
      </w:pPr>
      <w:r>
        <w:t>Talent identifying the root of the middle hepatic vein</w:t>
      </w:r>
      <w:r w:rsidR="00FE55E9">
        <w:t xml:space="preserve"> and </w:t>
      </w:r>
      <w:r w:rsidR="00FE55E9">
        <w:t>marking the transection line with the electrocoagulation hook</w:t>
      </w:r>
      <w:r w:rsidR="00FE55E9">
        <w:t xml:space="preserve">. </w:t>
      </w:r>
      <w:r w:rsidR="00FE55E9">
        <w:t>Proxy/Folder 1 proxy/</w:t>
      </w:r>
      <w:r w:rsidR="00FE55E9" w:rsidRPr="00884F21">
        <w:t>video_0</w:t>
      </w:r>
      <w:r w:rsidR="00FE55E9">
        <w:t>11</w:t>
      </w:r>
      <w:r w:rsidR="00FE55E9" w:rsidRPr="00884F21">
        <w:t>_Proxy</w:t>
      </w:r>
      <w:r w:rsidR="00FE55E9">
        <w:t>.mp4</w:t>
      </w:r>
      <w:r w:rsidR="00FE55E9">
        <w:t xml:space="preserve"> 01:06-01:22, 01:37-01:42.</w:t>
      </w:r>
    </w:p>
    <w:p w14:paraId="3B796E9E" w14:textId="77777777" w:rsidR="007067F6" w:rsidRDefault="007067F6" w:rsidP="007067F6"/>
    <w:p w14:paraId="3C958302" w14:textId="4560A858" w:rsidR="007067F6" w:rsidRDefault="007067F6" w:rsidP="007067F6">
      <w:pPr>
        <w:pStyle w:val="Narration"/>
        <w:numPr>
          <w:ilvl w:val="1"/>
          <w:numId w:val="3"/>
        </w:numPr>
      </w:pPr>
      <w:r>
        <w:t>Pre</w:t>
      </w:r>
      <w:r w:rsidR="00570A1D">
        <w:t>-empt</w:t>
      </w:r>
      <w:r>
        <w:t xml:space="preserve"> a number 12 catheter as the first hepatic portal block band for the Pringle </w:t>
      </w:r>
      <w:r w:rsidR="00570A1D">
        <w:t>procedure</w:t>
      </w:r>
      <w:r>
        <w:t xml:space="preserve"> </w:t>
      </w:r>
      <w:r>
        <w:rPr>
          <w:b/>
        </w:rPr>
        <w:t>[1]</w:t>
      </w:r>
      <w:r>
        <w:t>.</w:t>
      </w:r>
    </w:p>
    <w:p w14:paraId="4ECFB4E0" w14:textId="77777777" w:rsidR="007067F6" w:rsidRDefault="007067F6" w:rsidP="007067F6"/>
    <w:p w14:paraId="115AC45A" w14:textId="6D721D1C" w:rsidR="007067F6" w:rsidRDefault="007067F6" w:rsidP="007067F6">
      <w:pPr>
        <w:pStyle w:val="ShotDescription"/>
        <w:numPr>
          <w:ilvl w:val="2"/>
          <w:numId w:val="3"/>
        </w:numPr>
      </w:pPr>
      <w:r>
        <w:t>Talent positioning the number 12 catheter for the Pringle procedure.</w:t>
      </w:r>
      <w:r w:rsidR="00570A1D">
        <w:t xml:space="preserve"> </w:t>
      </w:r>
      <w:r w:rsidR="00570A1D">
        <w:t>Proxy/Folder 1 proxy/</w:t>
      </w:r>
      <w:r w:rsidR="00570A1D" w:rsidRPr="00884F21">
        <w:t>video_0</w:t>
      </w:r>
      <w:r w:rsidR="00570A1D">
        <w:t>09</w:t>
      </w:r>
      <w:r w:rsidR="00570A1D">
        <w:t>.mp4</w:t>
      </w:r>
      <w:r w:rsidR="00570A1D">
        <w:t xml:space="preserve"> 01:40-01:48.</w:t>
      </w:r>
    </w:p>
    <w:p w14:paraId="622B7567" w14:textId="77777777" w:rsidR="007067F6" w:rsidRDefault="007067F6" w:rsidP="007067F6"/>
    <w:p w14:paraId="3843DFE9" w14:textId="04366BE0" w:rsidR="007067F6" w:rsidRDefault="007067F6" w:rsidP="007067F6">
      <w:pPr>
        <w:pStyle w:val="Narration"/>
        <w:numPr>
          <w:ilvl w:val="1"/>
          <w:numId w:val="3"/>
        </w:numPr>
      </w:pPr>
      <w:r>
        <w:t>Perform an intraoperative ultrasound scan</w:t>
      </w:r>
      <w:r w:rsidR="00F1321E">
        <w:t xml:space="preserve"> to</w:t>
      </w:r>
      <w:r>
        <w:t xml:space="preserve"> </w:t>
      </w:r>
      <w:r w:rsidR="00F1321E">
        <w:t>screen</w:t>
      </w:r>
      <w:r w:rsidR="00F1321E" w:rsidRPr="00F1321E">
        <w:t xml:space="preserve"> the entire liver to exclude any lesions not detected preoperatively</w:t>
      </w:r>
      <w:r>
        <w:t xml:space="preserve"> </w:t>
      </w:r>
      <w:r>
        <w:rPr>
          <w:b/>
        </w:rPr>
        <w:t>[1</w:t>
      </w:r>
      <w:r w:rsidR="00F1321E">
        <w:rPr>
          <w:b/>
        </w:rPr>
        <w:t>-TXT</w:t>
      </w:r>
      <w:r>
        <w:rPr>
          <w:b/>
        </w:rPr>
        <w:t>]</w:t>
      </w:r>
      <w:r>
        <w:t>.</w:t>
      </w:r>
    </w:p>
    <w:p w14:paraId="1EF1D247" w14:textId="77777777" w:rsidR="007067F6" w:rsidRDefault="007067F6" w:rsidP="007067F6"/>
    <w:p w14:paraId="3E1C9F19" w14:textId="242E5399" w:rsidR="007067F6" w:rsidRDefault="007067F6" w:rsidP="007067F6">
      <w:pPr>
        <w:pStyle w:val="ShotDescription"/>
        <w:numPr>
          <w:ilvl w:val="2"/>
          <w:numId w:val="3"/>
        </w:numPr>
      </w:pPr>
      <w:r>
        <w:t>Talent conducting a comprehensive ultrasound scan of the liver.</w:t>
      </w:r>
      <w:r w:rsidR="00F1321E">
        <w:t xml:space="preserve"> </w:t>
      </w:r>
      <w:r w:rsidR="00F1321E">
        <w:t>Proxy/Folder 1 proxy/</w:t>
      </w:r>
      <w:r w:rsidR="00F1321E" w:rsidRPr="00884F21">
        <w:t>video_0</w:t>
      </w:r>
      <w:r w:rsidR="00F1321E">
        <w:t>09.mp4</w:t>
      </w:r>
      <w:r w:rsidR="00F1321E">
        <w:t xml:space="preserve"> 02:55-03:18. </w:t>
      </w:r>
      <w:r w:rsidR="00F1321E" w:rsidRPr="00F1321E">
        <w:rPr>
          <w:b/>
          <w:bCs/>
        </w:rPr>
        <w:t xml:space="preserve">TXT: </w:t>
      </w:r>
      <w:r w:rsidR="00F1321E" w:rsidRPr="00F1321E">
        <w:rPr>
          <w:b/>
          <w:bCs/>
        </w:rPr>
        <w:t>Select 7.5</w:t>
      </w:r>
      <w:r w:rsidR="00F1321E" w:rsidRPr="00F1321E">
        <w:rPr>
          <w:b/>
          <w:bCs/>
        </w:rPr>
        <w:t xml:space="preserve"> </w:t>
      </w:r>
      <w:r w:rsidR="00F1321E" w:rsidRPr="00F1321E">
        <w:rPr>
          <w:b/>
          <w:bCs/>
        </w:rPr>
        <w:t>–</w:t>
      </w:r>
      <w:r w:rsidR="00F1321E" w:rsidRPr="00F1321E">
        <w:rPr>
          <w:b/>
          <w:bCs/>
        </w:rPr>
        <w:t xml:space="preserve"> </w:t>
      </w:r>
      <w:r w:rsidR="00F1321E" w:rsidRPr="00F1321E">
        <w:rPr>
          <w:b/>
          <w:bCs/>
        </w:rPr>
        <w:t>10 MHz laparoscopic probe</w:t>
      </w:r>
      <w:r w:rsidR="00F1321E" w:rsidRPr="00F1321E">
        <w:rPr>
          <w:b/>
          <w:bCs/>
        </w:rPr>
        <w:t>; P</w:t>
      </w:r>
      <w:r w:rsidR="00F1321E" w:rsidRPr="00F1321E">
        <w:rPr>
          <w:b/>
          <w:bCs/>
        </w:rPr>
        <w:t>reheat the ultrasound console</w:t>
      </w:r>
      <w:r w:rsidR="00F1321E" w:rsidRPr="00F1321E">
        <w:rPr>
          <w:b/>
          <w:bCs/>
        </w:rPr>
        <w:t xml:space="preserve"> and </w:t>
      </w:r>
      <w:r w:rsidR="00F1321E" w:rsidRPr="00F1321E">
        <w:rPr>
          <w:b/>
          <w:bCs/>
          <w:iCs/>
        </w:rPr>
        <w:t>set</w:t>
      </w:r>
      <w:r w:rsidR="00F1321E" w:rsidRPr="00F1321E">
        <w:rPr>
          <w:b/>
          <w:bCs/>
          <w:iCs/>
        </w:rPr>
        <w:t xml:space="preserve"> the</w:t>
      </w:r>
      <w:r w:rsidR="00F1321E" w:rsidRPr="00F1321E">
        <w:rPr>
          <w:b/>
          <w:bCs/>
          <w:iCs/>
        </w:rPr>
        <w:t xml:space="preserve"> gain to 50</w:t>
      </w:r>
      <w:r w:rsidR="00F1321E" w:rsidRPr="00F1321E">
        <w:rPr>
          <w:b/>
          <w:bCs/>
          <w:iCs/>
        </w:rPr>
        <w:t xml:space="preserve"> </w:t>
      </w:r>
      <w:r w:rsidR="00F1321E" w:rsidRPr="00F1321E">
        <w:rPr>
          <w:b/>
          <w:bCs/>
          <w:iCs/>
        </w:rPr>
        <w:t>–</w:t>
      </w:r>
      <w:r w:rsidR="00F1321E" w:rsidRPr="00F1321E">
        <w:rPr>
          <w:b/>
          <w:bCs/>
          <w:iCs/>
        </w:rPr>
        <w:t xml:space="preserve"> </w:t>
      </w:r>
      <w:r w:rsidR="00F1321E" w:rsidRPr="00F1321E">
        <w:rPr>
          <w:b/>
          <w:bCs/>
          <w:iCs/>
        </w:rPr>
        <w:t>65 dB</w:t>
      </w:r>
    </w:p>
    <w:p w14:paraId="6AE01E38" w14:textId="77777777" w:rsidR="007067F6" w:rsidRDefault="007067F6" w:rsidP="007067F6"/>
    <w:p w14:paraId="32F43412" w14:textId="2BA0FAB8" w:rsidR="007067F6" w:rsidRDefault="007067F6" w:rsidP="007067F6">
      <w:pPr>
        <w:pStyle w:val="Narration"/>
        <w:numPr>
          <w:ilvl w:val="1"/>
          <w:numId w:val="3"/>
        </w:numPr>
      </w:pPr>
      <w:r>
        <w:t xml:space="preserve">Scan the tumor’s location, size, and edge, with focus on its proximity to the right and middle hepatic veins </w:t>
      </w:r>
      <w:r>
        <w:rPr>
          <w:b/>
        </w:rPr>
        <w:t>[1]</w:t>
      </w:r>
      <w:r>
        <w:t xml:space="preserve">. </w:t>
      </w:r>
      <w:r w:rsidR="00E90F5C">
        <w:t>Then,</w:t>
      </w:r>
      <w:r>
        <w:t xml:space="preserve"> scan the right and left Glisson’s pedicles and </w:t>
      </w:r>
      <w:r w:rsidR="00E90F5C">
        <w:t xml:space="preserve">right and left </w:t>
      </w:r>
      <w:r>
        <w:t xml:space="preserve">hepatic vein locations </w:t>
      </w:r>
      <w:r>
        <w:rPr>
          <w:b/>
        </w:rPr>
        <w:t>[2]</w:t>
      </w:r>
      <w:r>
        <w:t>.</w:t>
      </w:r>
    </w:p>
    <w:p w14:paraId="5D7E5567" w14:textId="77777777" w:rsidR="007067F6" w:rsidRDefault="007067F6" w:rsidP="007067F6"/>
    <w:p w14:paraId="529F3977" w14:textId="12FA6269" w:rsidR="007067F6" w:rsidRDefault="00E90F5C" w:rsidP="007067F6">
      <w:pPr>
        <w:pStyle w:val="ShotDescription"/>
        <w:numPr>
          <w:ilvl w:val="2"/>
          <w:numId w:val="3"/>
        </w:numPr>
      </w:pPr>
      <w:r>
        <w:t>T</w:t>
      </w:r>
      <w:r w:rsidR="007067F6">
        <w:t>umor</w:t>
      </w:r>
      <w:r>
        <w:t>’s location,</w:t>
      </w:r>
      <w:r w:rsidR="007067F6">
        <w:t xml:space="preserve"> dimensions</w:t>
      </w:r>
      <w:r>
        <w:t>,</w:t>
      </w:r>
      <w:r w:rsidR="007067F6">
        <w:t xml:space="preserve"> and proximity to RHV and MHV</w:t>
      </w:r>
      <w:r>
        <w:t xml:space="preserve"> being scanned</w:t>
      </w:r>
      <w:r w:rsidR="007067F6">
        <w:t>.</w:t>
      </w:r>
      <w:r>
        <w:t xml:space="preserve"> </w:t>
      </w:r>
      <w:r>
        <w:t>Proxy/Folder 1 proxy/</w:t>
      </w:r>
      <w:r w:rsidRPr="00884F21">
        <w:t>video_0</w:t>
      </w:r>
      <w:r>
        <w:t>1</w:t>
      </w:r>
      <w:r>
        <w:t>0</w:t>
      </w:r>
      <w:r w:rsidRPr="00884F21">
        <w:t>_Proxy</w:t>
      </w:r>
      <w:r>
        <w:t>.mp4</w:t>
      </w:r>
      <w:r>
        <w:t xml:space="preserve"> 01:30-02:07.</w:t>
      </w:r>
    </w:p>
    <w:p w14:paraId="416C7D65" w14:textId="1AF96432" w:rsidR="007067F6" w:rsidRDefault="00E90F5C" w:rsidP="007067F6">
      <w:pPr>
        <w:pStyle w:val="ShotDescription"/>
        <w:numPr>
          <w:ilvl w:val="2"/>
          <w:numId w:val="3"/>
        </w:numPr>
      </w:pPr>
      <w:r>
        <w:t>T</w:t>
      </w:r>
      <w:r w:rsidR="007067F6">
        <w:t>he anatomical location of the Glisson pedicles and hepatic veins</w:t>
      </w:r>
      <w:r>
        <w:t xml:space="preserve"> </w:t>
      </w:r>
      <w:proofErr w:type="gramStart"/>
      <w:r>
        <w:t>being</w:t>
      </w:r>
      <w:proofErr w:type="gramEnd"/>
      <w:r>
        <w:t xml:space="preserve"> scanned</w:t>
      </w:r>
      <w:r w:rsidR="007067F6">
        <w:t>.</w:t>
      </w:r>
      <w:r>
        <w:t xml:space="preserve"> </w:t>
      </w:r>
      <w:r>
        <w:t>Proxy/Folder 1 proxy/</w:t>
      </w:r>
      <w:r w:rsidRPr="00884F21">
        <w:t>video_0</w:t>
      </w:r>
      <w:r>
        <w:t>10</w:t>
      </w:r>
      <w:r w:rsidRPr="00884F21">
        <w:t>_Proxy</w:t>
      </w:r>
      <w:r>
        <w:t>.mp4</w:t>
      </w:r>
      <w:r>
        <w:t xml:space="preserve"> 02:16-02:28.</w:t>
      </w:r>
    </w:p>
    <w:p w14:paraId="7A136C7F" w14:textId="77777777" w:rsidR="007067F6" w:rsidRDefault="007067F6" w:rsidP="007067F6"/>
    <w:p w14:paraId="5636380D" w14:textId="77777777" w:rsidR="007067F6" w:rsidRDefault="007067F6" w:rsidP="007067F6">
      <w:pPr>
        <w:pStyle w:val="Narration"/>
        <w:numPr>
          <w:ilvl w:val="1"/>
          <w:numId w:val="3"/>
        </w:numPr>
      </w:pPr>
      <w:r>
        <w:t xml:space="preserve">Using the intraoperative ultrasound scan, mark the tumor margin with an electrocoagulation hook, ensuring the resection margin is greater than 1 centimeter </w:t>
      </w:r>
      <w:r>
        <w:rPr>
          <w:b/>
        </w:rPr>
        <w:t>[1]</w:t>
      </w:r>
      <w:r>
        <w:t>.</w:t>
      </w:r>
    </w:p>
    <w:p w14:paraId="7911248F" w14:textId="77777777" w:rsidR="007067F6" w:rsidRDefault="007067F6" w:rsidP="007067F6"/>
    <w:p w14:paraId="21B479FD" w14:textId="6F7B57A4" w:rsidR="007067F6" w:rsidRDefault="007067F6" w:rsidP="007067F6">
      <w:pPr>
        <w:pStyle w:val="ShotDescription"/>
        <w:numPr>
          <w:ilvl w:val="2"/>
          <w:numId w:val="3"/>
        </w:numPr>
      </w:pPr>
      <w:r>
        <w:t>Talent marking the tumor margin using the electrocoagulation hook guided by ultrasound.</w:t>
      </w:r>
      <w:r w:rsidR="00387850">
        <w:t xml:space="preserve"> </w:t>
      </w:r>
      <w:r w:rsidR="00387850">
        <w:t>Proxy/Folder 1 proxy/</w:t>
      </w:r>
      <w:r w:rsidR="00387850" w:rsidRPr="00884F21">
        <w:t>video_0</w:t>
      </w:r>
      <w:r w:rsidR="00387850">
        <w:t>1</w:t>
      </w:r>
      <w:r w:rsidR="00387850">
        <w:t>1</w:t>
      </w:r>
      <w:r w:rsidR="00387850" w:rsidRPr="00884F21">
        <w:t>_Proxy</w:t>
      </w:r>
      <w:r w:rsidR="00387850">
        <w:t xml:space="preserve">.mp4 </w:t>
      </w:r>
      <w:r w:rsidR="00387850">
        <w:t>03:00-03:25.</w:t>
      </w:r>
    </w:p>
    <w:p w14:paraId="5D0B9744" w14:textId="77777777" w:rsidR="00387850" w:rsidRDefault="00387850" w:rsidP="00387850">
      <w:pPr>
        <w:pStyle w:val="ShotDescription"/>
        <w:ind w:firstLine="0"/>
      </w:pPr>
    </w:p>
    <w:p w14:paraId="254B8341" w14:textId="70A775E4" w:rsidR="00387850" w:rsidRDefault="00387850" w:rsidP="00387850">
      <w:pPr>
        <w:pStyle w:val="ShotDescription"/>
        <w:numPr>
          <w:ilvl w:val="0"/>
          <w:numId w:val="3"/>
        </w:numPr>
        <w:rPr>
          <w:b/>
          <w:bCs/>
        </w:rPr>
      </w:pPr>
      <w:r w:rsidRPr="00387850">
        <w:rPr>
          <w:b/>
          <w:bCs/>
        </w:rPr>
        <w:t>Procedure for Performing A</w:t>
      </w:r>
      <w:r w:rsidRPr="00387850">
        <w:rPr>
          <w:b/>
          <w:bCs/>
        </w:rPr>
        <w:t xml:space="preserve">natomical </w:t>
      </w:r>
      <w:r w:rsidRPr="00387850">
        <w:rPr>
          <w:b/>
          <w:bCs/>
        </w:rPr>
        <w:t>R</w:t>
      </w:r>
      <w:r w:rsidRPr="00387850">
        <w:rPr>
          <w:b/>
          <w:bCs/>
        </w:rPr>
        <w:t xml:space="preserve">esection </w:t>
      </w:r>
      <w:r w:rsidRPr="00387850">
        <w:rPr>
          <w:b/>
          <w:bCs/>
        </w:rPr>
        <w:t>U</w:t>
      </w:r>
      <w:r w:rsidRPr="00387850">
        <w:rPr>
          <w:b/>
          <w:bCs/>
        </w:rPr>
        <w:t xml:space="preserve">sing Takasaki's </w:t>
      </w:r>
      <w:r w:rsidRPr="00387850">
        <w:rPr>
          <w:b/>
          <w:bCs/>
        </w:rPr>
        <w:t>A</w:t>
      </w:r>
      <w:r w:rsidRPr="00387850">
        <w:rPr>
          <w:b/>
          <w:bCs/>
        </w:rPr>
        <w:t>pproach</w:t>
      </w:r>
    </w:p>
    <w:p w14:paraId="530A6FA2" w14:textId="77777777" w:rsidR="00287ABB" w:rsidRPr="00D7547B" w:rsidRDefault="00287ABB" w:rsidP="00287AB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10279402"/>
          <w:placeholder>
            <w:docPart w:val="083846EF65944E18A2B1F6DA6915A8A8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23B89217" w14:textId="77777777" w:rsidR="007067F6" w:rsidRDefault="007067F6" w:rsidP="007067F6"/>
    <w:p w14:paraId="7AC93227" w14:textId="6ED480AC" w:rsidR="007067F6" w:rsidRDefault="00387850" w:rsidP="007067F6">
      <w:pPr>
        <w:pStyle w:val="Narration"/>
        <w:numPr>
          <w:ilvl w:val="1"/>
          <w:numId w:val="3"/>
        </w:numPr>
      </w:pPr>
      <w:r>
        <w:t>P</w:t>
      </w:r>
      <w:r w:rsidR="007067F6">
        <w:t xml:space="preserve">erform the Pringle maneuver to occlude the hepatic hilum inflow </w:t>
      </w:r>
      <w:r w:rsidR="007067F6">
        <w:rPr>
          <w:b/>
        </w:rPr>
        <w:t>[1]</w:t>
      </w:r>
      <w:r w:rsidR="007067F6">
        <w:t xml:space="preserve">. Then, dissect the right anterior hepatic pedicle using an extraperitoneal approach </w:t>
      </w:r>
      <w:r w:rsidR="007067F6">
        <w:rPr>
          <w:b/>
        </w:rPr>
        <w:t>[2]</w:t>
      </w:r>
      <w:r w:rsidR="007067F6">
        <w:t>.</w:t>
      </w:r>
    </w:p>
    <w:p w14:paraId="1395EC0B" w14:textId="77777777" w:rsidR="007067F6" w:rsidRDefault="007067F6" w:rsidP="007067F6"/>
    <w:p w14:paraId="798D2ECB" w14:textId="15DECAB7" w:rsidR="007067F6" w:rsidRDefault="007067F6" w:rsidP="007067F6">
      <w:pPr>
        <w:pStyle w:val="ShotDescription"/>
        <w:numPr>
          <w:ilvl w:val="2"/>
          <w:numId w:val="3"/>
        </w:numPr>
      </w:pPr>
      <w:r>
        <w:t xml:space="preserve">Talent </w:t>
      </w:r>
      <w:r w:rsidR="00725107">
        <w:t>p</w:t>
      </w:r>
      <w:r w:rsidR="00725107">
        <w:t>erform</w:t>
      </w:r>
      <w:r w:rsidR="00725107">
        <w:t>ing</w:t>
      </w:r>
      <w:r w:rsidR="00725107">
        <w:t xml:space="preserve"> the Pringle maneuver to occlude the hepatic hilum inflow</w:t>
      </w:r>
      <w:r>
        <w:t>.</w:t>
      </w:r>
      <w:r w:rsidR="00725107">
        <w:t xml:space="preserve"> </w:t>
      </w:r>
      <w:r w:rsidR="00725107">
        <w:t>Proxy/Folder 1 proxy/</w:t>
      </w:r>
      <w:r w:rsidR="00725107" w:rsidRPr="00884F21">
        <w:t>video_0</w:t>
      </w:r>
      <w:r w:rsidR="00725107">
        <w:t>1</w:t>
      </w:r>
      <w:r w:rsidR="00725107">
        <w:t>3</w:t>
      </w:r>
      <w:r w:rsidR="00725107" w:rsidRPr="00884F21">
        <w:t>_Proxy</w:t>
      </w:r>
      <w:r w:rsidR="00725107">
        <w:t>.mp4</w:t>
      </w:r>
      <w:r w:rsidR="00725107">
        <w:t xml:space="preserve"> 00:51-00:57, 01:06-01:20.</w:t>
      </w:r>
    </w:p>
    <w:p w14:paraId="384928EB" w14:textId="7D46952F" w:rsidR="007067F6" w:rsidRDefault="007067F6" w:rsidP="007067F6">
      <w:pPr>
        <w:pStyle w:val="ShotDescription"/>
        <w:numPr>
          <w:ilvl w:val="2"/>
          <w:numId w:val="3"/>
        </w:numPr>
      </w:pPr>
      <w:r>
        <w:t>Talent dissecting the right anterior hepatic pedicle via an extraperitoneal approach.</w:t>
      </w:r>
      <w:r w:rsidR="00725107">
        <w:t xml:space="preserve"> </w:t>
      </w:r>
      <w:r w:rsidR="00725107">
        <w:t>Proxy/Folder 1 proxy/</w:t>
      </w:r>
      <w:r w:rsidR="00725107" w:rsidRPr="00884F21">
        <w:t>video_0</w:t>
      </w:r>
      <w:r w:rsidR="00725107">
        <w:t>1</w:t>
      </w:r>
      <w:r w:rsidR="00725107">
        <w:t>4</w:t>
      </w:r>
      <w:r w:rsidR="00725107" w:rsidRPr="00884F21">
        <w:t>_Proxy</w:t>
      </w:r>
      <w:r w:rsidR="00725107">
        <w:t>.mp4</w:t>
      </w:r>
      <w:r w:rsidR="00725107">
        <w:t xml:space="preserve"> 01:16-01:24, 02:36-02:42.</w:t>
      </w:r>
    </w:p>
    <w:p w14:paraId="69B38CEB" w14:textId="77777777" w:rsidR="007067F6" w:rsidRDefault="007067F6" w:rsidP="007067F6"/>
    <w:p w14:paraId="28321380" w14:textId="67788038" w:rsidR="007067F6" w:rsidRDefault="007067F6" w:rsidP="007067F6">
      <w:pPr>
        <w:pStyle w:val="Narration"/>
        <w:numPr>
          <w:ilvl w:val="1"/>
          <w:numId w:val="3"/>
        </w:numPr>
      </w:pPr>
      <w:r>
        <w:t xml:space="preserve">Divide a few small branches of segment 5 and moderately free the right anterior hepatic pedicle using a laparoscopic bulldog to </w:t>
      </w:r>
      <w:r w:rsidR="0065468D" w:rsidRPr="0065468D">
        <w:t>facilitate</w:t>
      </w:r>
      <w:r>
        <w:t xml:space="preserve"> occlusion. This will facilitate the division of the pedicle after the liver parenchyma is split </w:t>
      </w:r>
      <w:r>
        <w:rPr>
          <w:b/>
        </w:rPr>
        <w:t>[</w:t>
      </w:r>
      <w:r w:rsidR="00851A62">
        <w:rPr>
          <w:b/>
        </w:rPr>
        <w:t>1</w:t>
      </w:r>
      <w:r>
        <w:rPr>
          <w:b/>
        </w:rPr>
        <w:t>]</w:t>
      </w:r>
      <w:r>
        <w:t>.</w:t>
      </w:r>
    </w:p>
    <w:p w14:paraId="2422E035" w14:textId="77777777" w:rsidR="007067F6" w:rsidRDefault="007067F6" w:rsidP="007067F6"/>
    <w:p w14:paraId="69000866" w14:textId="7DD015FA" w:rsidR="007067F6" w:rsidRDefault="007067F6" w:rsidP="007067F6">
      <w:pPr>
        <w:pStyle w:val="ShotDescription"/>
        <w:numPr>
          <w:ilvl w:val="2"/>
          <w:numId w:val="3"/>
        </w:numPr>
      </w:pPr>
      <w:r>
        <w:t>Talent clipping and dividing small branches of segment 5 using a bulldog clamp.</w:t>
      </w:r>
      <w:r w:rsidR="00851A62">
        <w:t xml:space="preserve"> </w:t>
      </w:r>
      <w:r w:rsidR="00851A62">
        <w:t>Proxy/Folder 1 proxy/</w:t>
      </w:r>
      <w:r w:rsidR="00851A62" w:rsidRPr="00884F21">
        <w:t>video_0</w:t>
      </w:r>
      <w:r w:rsidR="00851A62">
        <w:t>1</w:t>
      </w:r>
      <w:r w:rsidR="00851A62">
        <w:t>5</w:t>
      </w:r>
      <w:r w:rsidR="00851A62" w:rsidRPr="00884F21">
        <w:t>_Proxy</w:t>
      </w:r>
      <w:r w:rsidR="00851A62">
        <w:t>.mp4</w:t>
      </w:r>
      <w:r w:rsidR="00851A62">
        <w:t xml:space="preserve"> 01:15-01:23.</w:t>
      </w:r>
    </w:p>
    <w:p w14:paraId="14559758" w14:textId="77777777" w:rsidR="007067F6" w:rsidRDefault="007067F6" w:rsidP="007067F6"/>
    <w:p w14:paraId="329BC530" w14:textId="77777777" w:rsidR="007067F6" w:rsidRDefault="007067F6" w:rsidP="007067F6">
      <w:pPr>
        <w:pStyle w:val="Narration"/>
        <w:numPr>
          <w:ilvl w:val="1"/>
          <w:numId w:val="3"/>
        </w:numPr>
      </w:pPr>
      <w:r>
        <w:t xml:space="preserve">Release the occlusion and observe the ischemia line forming on the liver surface </w:t>
      </w:r>
      <w:r>
        <w:rPr>
          <w:b/>
        </w:rPr>
        <w:t>[1]</w:t>
      </w:r>
      <w:r>
        <w:t>.</w:t>
      </w:r>
    </w:p>
    <w:p w14:paraId="1CE8A173" w14:textId="77777777" w:rsidR="007067F6" w:rsidRDefault="007067F6" w:rsidP="007067F6"/>
    <w:p w14:paraId="2386788B" w14:textId="6F59883B" w:rsidR="007067F6" w:rsidRDefault="007067F6" w:rsidP="007067F6">
      <w:pPr>
        <w:pStyle w:val="ShotDescription"/>
        <w:numPr>
          <w:ilvl w:val="2"/>
          <w:numId w:val="3"/>
        </w:numPr>
      </w:pPr>
      <w:r>
        <w:t>Talent releasing the clamp and visually examining the ischemic demarcation line on the liver.</w:t>
      </w:r>
      <w:r w:rsidR="0074114B">
        <w:t xml:space="preserve"> </w:t>
      </w:r>
      <w:r w:rsidR="0074114B">
        <w:t>Proxy/Folder 1 proxy/</w:t>
      </w:r>
      <w:r w:rsidR="0074114B" w:rsidRPr="00884F21">
        <w:t>video_0</w:t>
      </w:r>
      <w:r w:rsidR="0074114B">
        <w:t>15</w:t>
      </w:r>
      <w:r w:rsidR="0074114B" w:rsidRPr="00884F21">
        <w:t>_Proxy</w:t>
      </w:r>
      <w:r w:rsidR="0074114B">
        <w:t>.mp4</w:t>
      </w:r>
      <w:r w:rsidR="0074114B">
        <w:t xml:space="preserve"> 01:47-01:55, 03:00-03:26.</w:t>
      </w:r>
    </w:p>
    <w:p w14:paraId="78CB3613" w14:textId="77777777" w:rsidR="007067F6" w:rsidRDefault="007067F6" w:rsidP="007067F6"/>
    <w:p w14:paraId="26E65EFB" w14:textId="1CD03B96" w:rsidR="007067F6" w:rsidRDefault="007067F6" w:rsidP="007067F6">
      <w:pPr>
        <w:pStyle w:val="Narration"/>
        <w:numPr>
          <w:ilvl w:val="1"/>
          <w:numId w:val="3"/>
        </w:numPr>
      </w:pPr>
      <w:r>
        <w:t xml:space="preserve">Administer 3 to 5 milliliters of indocyanine green intravenously at a concentration of 0.025 milligram per milliliter after closing the right anterior </w:t>
      </w:r>
      <w:proofErr w:type="spellStart"/>
      <w:r>
        <w:t>Glissonian</w:t>
      </w:r>
      <w:proofErr w:type="spellEnd"/>
      <w:r>
        <w:t xml:space="preserve"> pedicle. </w:t>
      </w:r>
      <w:r w:rsidR="0074114B" w:rsidRPr="0074114B">
        <w:t>Use the fluorescence staining to observe the extent of the right anterior segment</w:t>
      </w:r>
      <w:r w:rsidR="0074114B">
        <w:t xml:space="preserve"> </w:t>
      </w:r>
      <w:r>
        <w:rPr>
          <w:b/>
        </w:rPr>
        <w:t>[</w:t>
      </w:r>
      <w:r w:rsidR="0074114B">
        <w:rPr>
          <w:b/>
        </w:rPr>
        <w:t>1</w:t>
      </w:r>
      <w:r>
        <w:rPr>
          <w:b/>
        </w:rPr>
        <w:t>]</w:t>
      </w:r>
      <w:r>
        <w:t>.</w:t>
      </w:r>
    </w:p>
    <w:p w14:paraId="6ED68232" w14:textId="77777777" w:rsidR="007067F6" w:rsidRDefault="007067F6" w:rsidP="007067F6"/>
    <w:p w14:paraId="364DAF27" w14:textId="5D7685BC" w:rsidR="007067F6" w:rsidRDefault="007067F6" w:rsidP="007067F6">
      <w:pPr>
        <w:pStyle w:val="ShotDescription"/>
        <w:numPr>
          <w:ilvl w:val="2"/>
          <w:numId w:val="3"/>
        </w:numPr>
      </w:pPr>
      <w:r>
        <w:t>Talent</w:t>
      </w:r>
      <w:r w:rsidR="0074114B">
        <w:t xml:space="preserve"> observing the </w:t>
      </w:r>
      <w:r w:rsidR="0074114B">
        <w:t>right anterior segment</w:t>
      </w:r>
      <w:r w:rsidR="0074114B">
        <w:t xml:space="preserve"> after injecting </w:t>
      </w:r>
      <w:r w:rsidR="0074114B">
        <w:t>indocyanine green</w:t>
      </w:r>
      <w:r>
        <w:t>.</w:t>
      </w:r>
      <w:r w:rsidR="0074114B">
        <w:t xml:space="preserve"> </w:t>
      </w:r>
      <w:r w:rsidR="0074114B">
        <w:t>Proxy/Folder 1 proxy/</w:t>
      </w:r>
      <w:r w:rsidR="0074114B" w:rsidRPr="00884F21">
        <w:t>video_0</w:t>
      </w:r>
      <w:r w:rsidR="0074114B">
        <w:t>1</w:t>
      </w:r>
      <w:r w:rsidR="0074114B">
        <w:t>7</w:t>
      </w:r>
      <w:r w:rsidR="0074114B" w:rsidRPr="00884F21">
        <w:t>_Proxy</w:t>
      </w:r>
      <w:r w:rsidR="0074114B">
        <w:t>.mp4</w:t>
      </w:r>
      <w:r w:rsidR="0074114B">
        <w:t xml:space="preserve"> 00:00-00:36.</w:t>
      </w:r>
    </w:p>
    <w:p w14:paraId="4244D421" w14:textId="77777777" w:rsidR="007067F6" w:rsidRDefault="007067F6" w:rsidP="007067F6"/>
    <w:p w14:paraId="658ABC7E" w14:textId="77777777" w:rsidR="007067F6" w:rsidRDefault="007067F6" w:rsidP="007067F6">
      <w:pPr>
        <w:pStyle w:val="Narration"/>
        <w:numPr>
          <w:ilvl w:val="1"/>
          <w:numId w:val="3"/>
        </w:numPr>
      </w:pPr>
      <w:r>
        <w:t xml:space="preserve">Mark the left resection line on the visceral surface along the right of the falciform ligament, inclined toward the right anterior hepatic pedicle </w:t>
      </w:r>
      <w:r>
        <w:rPr>
          <w:b/>
        </w:rPr>
        <w:t>[1]</w:t>
      </w:r>
      <w:r>
        <w:t xml:space="preserve">. Then, mark the right resection line according to the fluorescence staining </w:t>
      </w:r>
      <w:r>
        <w:rPr>
          <w:b/>
        </w:rPr>
        <w:t>[2]</w:t>
      </w:r>
      <w:r>
        <w:t>.</w:t>
      </w:r>
    </w:p>
    <w:p w14:paraId="166E2B0E" w14:textId="77777777" w:rsidR="007067F6" w:rsidRDefault="007067F6" w:rsidP="007067F6"/>
    <w:p w14:paraId="1B76868A" w14:textId="27FBA943" w:rsidR="007067F6" w:rsidRDefault="007067F6" w:rsidP="007067F6">
      <w:pPr>
        <w:pStyle w:val="ShotDescription"/>
        <w:numPr>
          <w:ilvl w:val="2"/>
          <w:numId w:val="3"/>
        </w:numPr>
      </w:pPr>
      <w:r>
        <w:t>Talent marking the left resection line.</w:t>
      </w:r>
      <w:r w:rsidR="007A5492">
        <w:t xml:space="preserve"> </w:t>
      </w:r>
      <w:r w:rsidR="007A5492">
        <w:t>Proxy/Folder 1 proxy/</w:t>
      </w:r>
      <w:r w:rsidR="007A5492" w:rsidRPr="00884F21">
        <w:t>video_0</w:t>
      </w:r>
      <w:r w:rsidR="007A5492">
        <w:t>17</w:t>
      </w:r>
      <w:r w:rsidR="007A5492" w:rsidRPr="00884F21">
        <w:t>_Proxy</w:t>
      </w:r>
      <w:r w:rsidR="007A5492">
        <w:t>.mp4</w:t>
      </w:r>
      <w:r w:rsidR="007A5492">
        <w:t xml:space="preserve"> 01:15-01:29.</w:t>
      </w:r>
    </w:p>
    <w:p w14:paraId="2D14166E" w14:textId="2954A58E" w:rsidR="007067F6" w:rsidRDefault="007A5492" w:rsidP="007067F6">
      <w:pPr>
        <w:pStyle w:val="ShotDescription"/>
        <w:numPr>
          <w:ilvl w:val="2"/>
          <w:numId w:val="3"/>
        </w:numPr>
      </w:pPr>
      <w:r>
        <w:t xml:space="preserve">Talent </w:t>
      </w:r>
      <w:r>
        <w:t>mark</w:t>
      </w:r>
      <w:r>
        <w:t>ing</w:t>
      </w:r>
      <w:r>
        <w:t xml:space="preserve"> the right resection line according to the fluorescence staining</w:t>
      </w:r>
      <w:r w:rsidR="007067F6">
        <w:t>.</w:t>
      </w:r>
      <w:r>
        <w:t xml:space="preserve"> </w:t>
      </w:r>
      <w:r>
        <w:t>Proxy/Folder 1 proxy/</w:t>
      </w:r>
      <w:r w:rsidRPr="00884F21">
        <w:t>video_0</w:t>
      </w:r>
      <w:r>
        <w:t>31</w:t>
      </w:r>
      <w:r w:rsidRPr="00884F21">
        <w:t>_Proxy</w:t>
      </w:r>
      <w:r>
        <w:t xml:space="preserve">.mp4 </w:t>
      </w:r>
      <w:r>
        <w:t>01:42-02:26.</w:t>
      </w:r>
    </w:p>
    <w:p w14:paraId="76AD3992" w14:textId="77777777" w:rsidR="007067F6" w:rsidRDefault="007067F6" w:rsidP="007067F6"/>
    <w:p w14:paraId="6E869E68" w14:textId="533F4A80" w:rsidR="007067F6" w:rsidRDefault="007067F6" w:rsidP="007067F6">
      <w:pPr>
        <w:pStyle w:val="Narration"/>
        <w:numPr>
          <w:ilvl w:val="1"/>
          <w:numId w:val="3"/>
        </w:numPr>
      </w:pPr>
      <w:r>
        <w:t xml:space="preserve">Using ultrasonic scalpels and harmonic devices, initiate the transection of liver parenchyma along the marked line </w:t>
      </w:r>
      <w:r>
        <w:rPr>
          <w:b/>
        </w:rPr>
        <w:t>[1]</w:t>
      </w:r>
      <w:r>
        <w:t>.</w:t>
      </w:r>
    </w:p>
    <w:p w14:paraId="3D77EC19" w14:textId="77777777" w:rsidR="007067F6" w:rsidRDefault="007067F6" w:rsidP="007067F6"/>
    <w:p w14:paraId="3CA95FB6" w14:textId="3042B1F5" w:rsidR="007067F6" w:rsidRDefault="007067F6" w:rsidP="007067F6">
      <w:pPr>
        <w:pStyle w:val="ShotDescription"/>
        <w:numPr>
          <w:ilvl w:val="2"/>
          <w:numId w:val="3"/>
        </w:numPr>
      </w:pPr>
      <w:r>
        <w:t>Talent beginning parenchymal transection with ultrasonic scalpel</w:t>
      </w:r>
      <w:r w:rsidR="007A5492">
        <w:t xml:space="preserve"> </w:t>
      </w:r>
      <w:r w:rsidR="007A5492">
        <w:t>along the marked line</w:t>
      </w:r>
      <w:r>
        <w:t>.</w:t>
      </w:r>
      <w:r w:rsidR="007A5492">
        <w:t xml:space="preserve"> </w:t>
      </w:r>
      <w:r w:rsidR="007A5492">
        <w:t>Proxy/Folder 1 proxy/</w:t>
      </w:r>
      <w:r w:rsidR="007A5492" w:rsidRPr="00884F21">
        <w:t>video_0</w:t>
      </w:r>
      <w:r w:rsidR="007A5492">
        <w:t>17</w:t>
      </w:r>
      <w:r w:rsidR="007A5492" w:rsidRPr="00884F21">
        <w:t>_Proxy</w:t>
      </w:r>
      <w:r w:rsidR="007A5492">
        <w:t>.mp4</w:t>
      </w:r>
      <w:r w:rsidR="007A5492">
        <w:t xml:space="preserve"> 02:06-02:46.</w:t>
      </w:r>
    </w:p>
    <w:p w14:paraId="7A2A066C" w14:textId="77777777" w:rsidR="007067F6" w:rsidRDefault="007067F6" w:rsidP="007067F6"/>
    <w:p w14:paraId="39456169" w14:textId="690DC980" w:rsidR="007067F6" w:rsidRDefault="007067F6" w:rsidP="007067F6">
      <w:pPr>
        <w:pStyle w:val="Narration"/>
        <w:numPr>
          <w:ilvl w:val="1"/>
          <w:numId w:val="3"/>
        </w:numPr>
      </w:pPr>
      <w:r>
        <w:t>On the left side, divide</w:t>
      </w:r>
      <w:r w:rsidR="003B71C5">
        <w:t xml:space="preserve"> several</w:t>
      </w:r>
      <w:r>
        <w:t xml:space="preserve"> branches of segment 4</w:t>
      </w:r>
      <w:r w:rsidR="003B71C5">
        <w:t xml:space="preserve"> </w:t>
      </w:r>
      <w:r w:rsidR="003B71C5" w:rsidRPr="003B71C5">
        <w:rPr>
          <w:b/>
          <w:bCs/>
        </w:rPr>
        <w:t>[1]</w:t>
      </w:r>
      <w:r>
        <w:t xml:space="preserve"> and vein V4 until reaching the root of the middle hepatic vein </w:t>
      </w:r>
      <w:r>
        <w:rPr>
          <w:b/>
        </w:rPr>
        <w:t>[</w:t>
      </w:r>
      <w:r w:rsidR="003B71C5">
        <w:rPr>
          <w:b/>
        </w:rPr>
        <w:t>2</w:t>
      </w:r>
      <w:r>
        <w:rPr>
          <w:b/>
        </w:rPr>
        <w:t>]</w:t>
      </w:r>
      <w:r>
        <w:t>. Then, split the right liver parenchyma</w:t>
      </w:r>
      <w:r w:rsidR="000A50A4">
        <w:t xml:space="preserve"> </w:t>
      </w:r>
      <w:r w:rsidR="000A50A4" w:rsidRPr="000A50A4">
        <w:rPr>
          <w:b/>
          <w:bCs/>
        </w:rPr>
        <w:t>[3]</w:t>
      </w:r>
      <w:r>
        <w:t xml:space="preserve"> and divide the right anterior hepatic pedicle</w:t>
      </w:r>
      <w:r w:rsidR="000A50A4">
        <w:t xml:space="preserve"> [4]</w:t>
      </w:r>
      <w:r>
        <w:t xml:space="preserve"> and the middle hepatic vein </w:t>
      </w:r>
      <w:r>
        <w:rPr>
          <w:b/>
        </w:rPr>
        <w:t>[</w:t>
      </w:r>
      <w:r w:rsidR="00703889">
        <w:rPr>
          <w:b/>
        </w:rPr>
        <w:t>5</w:t>
      </w:r>
      <w:r>
        <w:rPr>
          <w:b/>
        </w:rPr>
        <w:t>]</w:t>
      </w:r>
      <w:r>
        <w:t xml:space="preserve">. Carefully dissect the tumor in segment 7 near the right hepatic vein </w:t>
      </w:r>
      <w:r>
        <w:rPr>
          <w:b/>
        </w:rPr>
        <w:t>[</w:t>
      </w:r>
      <w:r w:rsidR="00703889">
        <w:rPr>
          <w:b/>
        </w:rPr>
        <w:t>6</w:t>
      </w:r>
      <w:r>
        <w:rPr>
          <w:b/>
        </w:rPr>
        <w:t>]</w:t>
      </w:r>
      <w:r>
        <w:t>.</w:t>
      </w:r>
      <w:r w:rsidR="003B71C5">
        <w:t xml:space="preserve"> </w:t>
      </w:r>
      <w:r w:rsidR="003B71C5" w:rsidRPr="003B71C5">
        <w:rPr>
          <w:highlight w:val="yellow"/>
        </w:rPr>
        <w:t>Authors: How do you want to pronounce G4</w:t>
      </w:r>
      <w:r w:rsidR="00703889">
        <w:rPr>
          <w:highlight w:val="yellow"/>
        </w:rPr>
        <w:t xml:space="preserve">, </w:t>
      </w:r>
      <w:r w:rsidR="003B71C5" w:rsidRPr="003B71C5">
        <w:rPr>
          <w:highlight w:val="yellow"/>
        </w:rPr>
        <w:t>V4</w:t>
      </w:r>
      <w:r w:rsidR="00703889">
        <w:rPr>
          <w:highlight w:val="yellow"/>
        </w:rPr>
        <w:t>, and S4</w:t>
      </w:r>
      <w:r w:rsidR="003B71C5" w:rsidRPr="003B71C5">
        <w:rPr>
          <w:highlight w:val="yellow"/>
        </w:rPr>
        <w:t>?</w:t>
      </w:r>
    </w:p>
    <w:p w14:paraId="35B6BC82" w14:textId="77777777" w:rsidR="007067F6" w:rsidRDefault="007067F6" w:rsidP="007067F6"/>
    <w:p w14:paraId="3E6A8604" w14:textId="50E461D9" w:rsidR="007067F6" w:rsidRDefault="007067F6" w:rsidP="007067F6">
      <w:pPr>
        <w:pStyle w:val="ShotDescription"/>
        <w:numPr>
          <w:ilvl w:val="2"/>
          <w:numId w:val="3"/>
        </w:numPr>
      </w:pPr>
      <w:r>
        <w:t>Talent dividing G4 branches.</w:t>
      </w:r>
      <w:r w:rsidR="003B71C5">
        <w:t xml:space="preserve"> </w:t>
      </w:r>
      <w:r w:rsidR="003B71C5">
        <w:t>Proxy/Folder 1 proxy/</w:t>
      </w:r>
      <w:r w:rsidR="003B71C5" w:rsidRPr="00884F21">
        <w:t>video_0</w:t>
      </w:r>
      <w:r w:rsidR="003B71C5">
        <w:t>20</w:t>
      </w:r>
      <w:r w:rsidR="003B71C5" w:rsidRPr="00884F21">
        <w:t>_Proxy</w:t>
      </w:r>
      <w:r w:rsidR="003B71C5">
        <w:t>.mp4</w:t>
      </w:r>
      <w:r w:rsidR="003B71C5">
        <w:t xml:space="preserve"> 02:06-02:12, 02:22-02:27.</w:t>
      </w:r>
    </w:p>
    <w:p w14:paraId="13A3EA10" w14:textId="2C8B398E" w:rsidR="003B71C5" w:rsidRDefault="003B71C5" w:rsidP="007067F6">
      <w:pPr>
        <w:pStyle w:val="ShotDescription"/>
        <w:numPr>
          <w:ilvl w:val="2"/>
          <w:numId w:val="3"/>
        </w:numPr>
      </w:pPr>
      <w:r>
        <w:t xml:space="preserve">Talent dividing V4 branches </w:t>
      </w:r>
      <w:r>
        <w:t>until reaching</w:t>
      </w:r>
      <w:r>
        <w:t xml:space="preserve"> the root of the middle hepatic vein</w:t>
      </w:r>
      <w:r>
        <w:t xml:space="preserve">. </w:t>
      </w:r>
      <w:r>
        <w:t>Proxy/Folder 1 proxy/</w:t>
      </w:r>
      <w:r w:rsidRPr="00884F21">
        <w:t>video_0</w:t>
      </w:r>
      <w:r>
        <w:t>28</w:t>
      </w:r>
      <w:r w:rsidRPr="00884F21">
        <w:t>_Proxy</w:t>
      </w:r>
      <w:r>
        <w:t>.mp4</w:t>
      </w:r>
      <w:r>
        <w:t xml:space="preserve"> 00:41-01:23.</w:t>
      </w:r>
    </w:p>
    <w:p w14:paraId="3FBB93BF" w14:textId="4F9137E8" w:rsidR="000A50A4" w:rsidRDefault="007067F6" w:rsidP="007067F6">
      <w:pPr>
        <w:pStyle w:val="ShotDescription"/>
        <w:numPr>
          <w:ilvl w:val="2"/>
          <w:numId w:val="3"/>
        </w:numPr>
      </w:pPr>
      <w:r>
        <w:t>Talent cutting through the right</w:t>
      </w:r>
      <w:r w:rsidR="000A50A4">
        <w:t xml:space="preserve"> liver</w:t>
      </w:r>
      <w:r>
        <w:t xml:space="preserve"> parenchyma</w:t>
      </w:r>
      <w:r w:rsidR="000A50A4">
        <w:t xml:space="preserve">. </w:t>
      </w:r>
      <w:r w:rsidR="000A50A4">
        <w:t>Proxy/Folder 1 proxy/</w:t>
      </w:r>
      <w:r w:rsidR="000A50A4" w:rsidRPr="00884F21">
        <w:t>video_0</w:t>
      </w:r>
      <w:r w:rsidR="000A50A4">
        <w:t>33</w:t>
      </w:r>
      <w:r w:rsidR="000A50A4" w:rsidRPr="00884F21">
        <w:t>_Proxy</w:t>
      </w:r>
      <w:r w:rsidR="000A50A4">
        <w:t>.mp4</w:t>
      </w:r>
      <w:r w:rsidR="000A50A4">
        <w:t xml:space="preserve"> 02:39-03:29.</w:t>
      </w:r>
    </w:p>
    <w:p w14:paraId="7EA82D32" w14:textId="2D7245BE" w:rsidR="000A50A4" w:rsidRDefault="000A50A4" w:rsidP="007067F6">
      <w:pPr>
        <w:pStyle w:val="ShotDescription"/>
        <w:numPr>
          <w:ilvl w:val="2"/>
          <w:numId w:val="3"/>
        </w:numPr>
      </w:pPr>
      <w:r>
        <w:t>Talent</w:t>
      </w:r>
      <w:r w:rsidR="007067F6">
        <w:t xml:space="preserve"> </w:t>
      </w:r>
      <w:r>
        <w:t>dividing</w:t>
      </w:r>
      <w:r w:rsidR="007067F6">
        <w:t xml:space="preserve"> the right anterior pedicle</w:t>
      </w:r>
      <w:r>
        <w:t xml:space="preserve">. </w:t>
      </w:r>
      <w:r>
        <w:t>Proxy/Folder 1 proxy/</w:t>
      </w:r>
      <w:r w:rsidRPr="00884F21">
        <w:t>video_0</w:t>
      </w:r>
      <w:r>
        <w:t>3</w:t>
      </w:r>
      <w:r>
        <w:t>6</w:t>
      </w:r>
      <w:r w:rsidRPr="00884F21">
        <w:t>_Proxy</w:t>
      </w:r>
      <w:r>
        <w:t>.mp4</w:t>
      </w:r>
      <w:r>
        <w:t xml:space="preserve"> 01:10-01:28.</w:t>
      </w:r>
    </w:p>
    <w:p w14:paraId="17A42989" w14:textId="303CB459" w:rsidR="007067F6" w:rsidRDefault="00703889" w:rsidP="007067F6">
      <w:pPr>
        <w:pStyle w:val="ShotDescription"/>
        <w:numPr>
          <w:ilvl w:val="2"/>
          <w:numId w:val="3"/>
        </w:numPr>
      </w:pPr>
      <w:r>
        <w:t>Talent dividing the</w:t>
      </w:r>
      <w:r w:rsidR="007067F6">
        <w:t xml:space="preserve"> middle hepatic vein.</w:t>
      </w:r>
      <w:r>
        <w:t xml:space="preserve"> </w:t>
      </w:r>
      <w:r>
        <w:t xml:space="preserve">Proxy/Folder </w:t>
      </w:r>
      <w:r>
        <w:t>2</w:t>
      </w:r>
      <w:r>
        <w:t xml:space="preserve"> proxy/</w:t>
      </w:r>
      <w:r w:rsidRPr="00884F21">
        <w:t>video_0</w:t>
      </w:r>
      <w:r>
        <w:t>10</w:t>
      </w:r>
      <w:r w:rsidRPr="00884F21">
        <w:t>_Proxy</w:t>
      </w:r>
      <w:r>
        <w:t>.mp4</w:t>
      </w:r>
      <w:r>
        <w:t xml:space="preserve"> 01:30-01:58, 02:32-02:43.</w:t>
      </w:r>
    </w:p>
    <w:p w14:paraId="2845B401" w14:textId="77777777" w:rsidR="006560A1" w:rsidRDefault="007067F6" w:rsidP="007067F6">
      <w:pPr>
        <w:pStyle w:val="ShotDescription"/>
        <w:numPr>
          <w:ilvl w:val="2"/>
          <w:numId w:val="3"/>
        </w:numPr>
      </w:pPr>
      <w:r>
        <w:t>Talent carefully dissecting tumor tissue adjacent to the right hepatic vein.</w:t>
      </w:r>
      <w:r w:rsidR="006560A1">
        <w:t xml:space="preserve"> </w:t>
      </w:r>
      <w:r w:rsidR="006560A1">
        <w:t>Proxy/Folder 2 proxy/</w:t>
      </w:r>
      <w:r w:rsidR="006560A1" w:rsidRPr="00884F21">
        <w:t>video_0</w:t>
      </w:r>
      <w:r w:rsidR="006560A1">
        <w:t>1</w:t>
      </w:r>
      <w:r w:rsidR="006560A1">
        <w:t>2</w:t>
      </w:r>
      <w:r w:rsidR="006560A1" w:rsidRPr="00884F21">
        <w:t>_Proxy</w:t>
      </w:r>
      <w:r w:rsidR="006560A1">
        <w:t>.mp4</w:t>
      </w:r>
      <w:r w:rsidR="006560A1">
        <w:t xml:space="preserve"> 03:20-03:29</w:t>
      </w:r>
    </w:p>
    <w:p w14:paraId="0FDA3DB2" w14:textId="5F5E29C0" w:rsidR="007067F6" w:rsidRDefault="006560A1" w:rsidP="006560A1">
      <w:pPr>
        <w:pStyle w:val="ShotDescription"/>
        <w:ind w:firstLine="0"/>
      </w:pPr>
      <w:r>
        <w:t>Proxy/Folder 2 proxy/</w:t>
      </w:r>
      <w:r w:rsidRPr="00884F21">
        <w:t>video_0</w:t>
      </w:r>
      <w:r>
        <w:t>26</w:t>
      </w:r>
      <w:r w:rsidRPr="00884F21">
        <w:t>_Proxy</w:t>
      </w:r>
      <w:r>
        <w:t>.mp4</w:t>
      </w:r>
      <w:r>
        <w:t xml:space="preserve"> 02:58-03:02.</w:t>
      </w:r>
    </w:p>
    <w:p w14:paraId="427D8FBC" w14:textId="77777777" w:rsidR="007067F6" w:rsidRDefault="007067F6" w:rsidP="007067F6"/>
    <w:p w14:paraId="65FFF05E" w14:textId="7195E063" w:rsidR="007067F6" w:rsidRDefault="007067F6" w:rsidP="007067F6">
      <w:pPr>
        <w:pStyle w:val="Narration"/>
        <w:numPr>
          <w:ilvl w:val="1"/>
          <w:numId w:val="3"/>
        </w:numPr>
      </w:pPr>
      <w:r>
        <w:t xml:space="preserve">Separate the resected liver from </w:t>
      </w:r>
      <w:r w:rsidR="006560A1">
        <w:t xml:space="preserve">the </w:t>
      </w:r>
      <w:r>
        <w:t xml:space="preserve">surrounding </w:t>
      </w:r>
      <w:r w:rsidR="006560A1">
        <w:t>tissues</w:t>
      </w:r>
      <w:r>
        <w:t xml:space="preserve"> </w:t>
      </w:r>
      <w:r>
        <w:rPr>
          <w:b/>
        </w:rPr>
        <w:t>[1]</w:t>
      </w:r>
      <w:r>
        <w:t>. Resect the targeted segments with caution, ensuring all major vessels are s</w:t>
      </w:r>
      <w:r w:rsidR="006560A1">
        <w:t>ecured</w:t>
      </w:r>
      <w:r>
        <w:t xml:space="preserve"> </w:t>
      </w:r>
      <w:r>
        <w:rPr>
          <w:b/>
        </w:rPr>
        <w:t>[2]</w:t>
      </w:r>
      <w:r>
        <w:t>.</w:t>
      </w:r>
    </w:p>
    <w:p w14:paraId="26B53485" w14:textId="77777777" w:rsidR="007067F6" w:rsidRDefault="007067F6" w:rsidP="007067F6"/>
    <w:p w14:paraId="10AC9B26" w14:textId="4568C681" w:rsidR="007067F6" w:rsidRDefault="007067F6" w:rsidP="007067F6">
      <w:pPr>
        <w:pStyle w:val="ShotDescription"/>
        <w:numPr>
          <w:ilvl w:val="2"/>
          <w:numId w:val="3"/>
        </w:numPr>
      </w:pPr>
      <w:r>
        <w:t xml:space="preserve">Talent </w:t>
      </w:r>
      <w:r w:rsidR="006560A1">
        <w:t>s</w:t>
      </w:r>
      <w:r w:rsidR="006560A1">
        <w:t>eparat</w:t>
      </w:r>
      <w:r w:rsidR="006560A1">
        <w:t>ing</w:t>
      </w:r>
      <w:r w:rsidR="006560A1">
        <w:t xml:space="preserve"> the resected liver from the surrounding tissues</w:t>
      </w:r>
      <w:r>
        <w:t>.</w:t>
      </w:r>
      <w:r w:rsidR="006560A1">
        <w:t xml:space="preserve"> </w:t>
      </w:r>
      <w:r w:rsidR="006560A1">
        <w:t>Proxy/Folder 2 proxy/</w:t>
      </w:r>
      <w:r w:rsidR="006560A1" w:rsidRPr="00884F21">
        <w:t>video_0</w:t>
      </w:r>
      <w:r w:rsidR="006560A1">
        <w:t>2</w:t>
      </w:r>
      <w:r w:rsidR="006560A1">
        <w:t>7</w:t>
      </w:r>
      <w:r w:rsidR="006560A1" w:rsidRPr="00884F21">
        <w:t>_Proxy</w:t>
      </w:r>
      <w:r w:rsidR="006560A1">
        <w:t>.mp4</w:t>
      </w:r>
      <w:r w:rsidR="006560A1">
        <w:t xml:space="preserve"> 00:06-00:11.</w:t>
      </w:r>
    </w:p>
    <w:p w14:paraId="48C8C98F" w14:textId="09E918A5" w:rsidR="007067F6" w:rsidRDefault="007067F6" w:rsidP="007067F6">
      <w:pPr>
        <w:pStyle w:val="ShotDescription"/>
        <w:numPr>
          <w:ilvl w:val="2"/>
          <w:numId w:val="3"/>
        </w:numPr>
      </w:pPr>
      <w:r>
        <w:t>Talent resecting liver segments while securing vessels.</w:t>
      </w:r>
      <w:r w:rsidR="006560A1">
        <w:t xml:space="preserve"> </w:t>
      </w:r>
      <w:r w:rsidR="006560A1">
        <w:t>Proxy/Folder 2 proxy/</w:t>
      </w:r>
      <w:r w:rsidR="006560A1" w:rsidRPr="00884F21">
        <w:t>video_0</w:t>
      </w:r>
      <w:r w:rsidR="006560A1">
        <w:t>27</w:t>
      </w:r>
      <w:r w:rsidR="006560A1" w:rsidRPr="00884F21">
        <w:t>_Proxy</w:t>
      </w:r>
      <w:r w:rsidR="006560A1">
        <w:t>.mp4</w:t>
      </w:r>
      <w:r w:rsidR="006560A1">
        <w:t xml:space="preserve"> 00:58-01:04.</w:t>
      </w:r>
    </w:p>
    <w:p w14:paraId="59E95B19" w14:textId="77777777" w:rsidR="007067F6" w:rsidRDefault="007067F6" w:rsidP="007067F6"/>
    <w:p w14:paraId="6858BA5A" w14:textId="33D2FD7D" w:rsidR="007067F6" w:rsidRDefault="007067F6" w:rsidP="007067F6">
      <w:pPr>
        <w:pStyle w:val="Narration"/>
        <w:numPr>
          <w:ilvl w:val="1"/>
          <w:numId w:val="3"/>
        </w:numPr>
      </w:pPr>
      <w:r>
        <w:t xml:space="preserve">Retrieve the liver </w:t>
      </w:r>
      <w:r w:rsidR="006560A1">
        <w:t>segments</w:t>
      </w:r>
      <w:r>
        <w:t xml:space="preserve"> using an endoscopic retrieval bag through the largest port or an additional incision if required </w:t>
      </w:r>
      <w:r>
        <w:rPr>
          <w:b/>
        </w:rPr>
        <w:t>[1]</w:t>
      </w:r>
      <w:r>
        <w:t>.</w:t>
      </w:r>
    </w:p>
    <w:p w14:paraId="2EF1FA98" w14:textId="77777777" w:rsidR="007067F6" w:rsidRDefault="007067F6" w:rsidP="007067F6"/>
    <w:p w14:paraId="14276247" w14:textId="28AFAB5B" w:rsidR="007067F6" w:rsidRDefault="007067F6" w:rsidP="007067F6">
      <w:pPr>
        <w:pStyle w:val="ShotDescription"/>
        <w:numPr>
          <w:ilvl w:val="2"/>
          <w:numId w:val="3"/>
        </w:numPr>
      </w:pPr>
      <w:r>
        <w:t xml:space="preserve">Talent placing </w:t>
      </w:r>
      <w:r w:rsidR="00E8408F">
        <w:t xml:space="preserve">the </w:t>
      </w:r>
      <w:r w:rsidR="00E8408F">
        <w:t>liver segments</w:t>
      </w:r>
      <w:r>
        <w:t xml:space="preserve"> in </w:t>
      </w:r>
      <w:r w:rsidR="00E8408F">
        <w:t xml:space="preserve">a </w:t>
      </w:r>
      <w:r>
        <w:t>retrieval bag.</w:t>
      </w:r>
      <w:r w:rsidR="00E8408F">
        <w:t xml:space="preserve"> </w:t>
      </w:r>
      <w:r w:rsidR="00E8408F">
        <w:t>Proxy/Folder 2 proxy/</w:t>
      </w:r>
      <w:r w:rsidR="00E8408F" w:rsidRPr="00884F21">
        <w:t>video_0</w:t>
      </w:r>
      <w:r w:rsidR="00E8408F">
        <w:t>2</w:t>
      </w:r>
      <w:r w:rsidR="00E8408F">
        <w:t>8</w:t>
      </w:r>
      <w:r w:rsidR="00E8408F" w:rsidRPr="00884F21">
        <w:t>_Proxy</w:t>
      </w:r>
      <w:r w:rsidR="00E8408F">
        <w:t>.mp4</w:t>
      </w:r>
      <w:r w:rsidR="00E8408F">
        <w:t xml:space="preserve"> 01:17-01:23, 01:47-01:51.</w:t>
      </w:r>
    </w:p>
    <w:p w14:paraId="45F1F517" w14:textId="77777777" w:rsidR="007067F6" w:rsidRDefault="007067F6" w:rsidP="007067F6"/>
    <w:p w14:paraId="2817F2DA" w14:textId="77777777" w:rsidR="007067F6" w:rsidRDefault="007067F6" w:rsidP="007067F6"/>
    <w:p w14:paraId="39CC5243" w14:textId="2730B432" w:rsidR="007067F6" w:rsidRDefault="00E8408F" w:rsidP="007067F6">
      <w:pPr>
        <w:pStyle w:val="Narration"/>
        <w:numPr>
          <w:ilvl w:val="1"/>
          <w:numId w:val="3"/>
        </w:numPr>
      </w:pPr>
      <w:r>
        <w:t>After the surgery, a</w:t>
      </w:r>
      <w:r w:rsidR="007067F6">
        <w:t xml:space="preserve">dminister appropriate analgesics for pain control </w:t>
      </w:r>
      <w:r w:rsidR="007067F6">
        <w:rPr>
          <w:b/>
        </w:rPr>
        <w:t>[1</w:t>
      </w:r>
      <w:r>
        <w:rPr>
          <w:b/>
        </w:rPr>
        <w:t>-TXT</w:t>
      </w:r>
      <w:r w:rsidR="007067F6">
        <w:rPr>
          <w:b/>
        </w:rPr>
        <w:t>]</w:t>
      </w:r>
      <w:r w:rsidR="007067F6">
        <w:t>.</w:t>
      </w:r>
    </w:p>
    <w:p w14:paraId="6E7CAF9A" w14:textId="77777777" w:rsidR="007067F6" w:rsidRDefault="007067F6" w:rsidP="007067F6"/>
    <w:p w14:paraId="2AF3276E" w14:textId="560FCCA9" w:rsidR="00287ABB" w:rsidRPr="00287ABB" w:rsidRDefault="00E8408F" w:rsidP="00287ABB">
      <w:pPr>
        <w:pStyle w:val="ShotDescription"/>
        <w:numPr>
          <w:ilvl w:val="2"/>
          <w:numId w:val="3"/>
        </w:numPr>
      </w:pPr>
      <w:r w:rsidRPr="00E8408F">
        <w:rPr>
          <w:highlight w:val="yellow"/>
        </w:rPr>
        <w:t>To be provided by authors:</w:t>
      </w:r>
      <w:r>
        <w:t xml:space="preserve"> </w:t>
      </w:r>
      <w:r w:rsidR="007067F6">
        <w:t>Talent injecting analgesic.</w:t>
      </w:r>
      <w:r>
        <w:t xml:space="preserve"> </w:t>
      </w:r>
      <w:r w:rsidRPr="00E8408F">
        <w:rPr>
          <w:b/>
          <w:bCs/>
        </w:rPr>
        <w:t xml:space="preserve">TXT: </w:t>
      </w:r>
      <w:r w:rsidRPr="00E8408F">
        <w:rPr>
          <w:b/>
          <w:bCs/>
        </w:rPr>
        <w:t>Monitor vital signs, fluid status, and liver function</w:t>
      </w:r>
      <w:r w:rsidRPr="00E8408F">
        <w:rPr>
          <w:b/>
          <w:bCs/>
        </w:rPr>
        <w:t>; C</w:t>
      </w:r>
      <w:r w:rsidRPr="00E8408F">
        <w:rPr>
          <w:b/>
          <w:bCs/>
        </w:rPr>
        <w:t>onsider using regional nerve blocks if needed</w:t>
      </w:r>
      <w:r w:rsidR="00287ABB" w:rsidRPr="00287ABB">
        <w:rPr>
          <w:rFonts w:cstheme="minorHAnsi"/>
        </w:rPr>
        <w:br w:type="page"/>
      </w:r>
    </w:p>
    <w:p w14:paraId="3AF598C5" w14:textId="60A4BCFD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7AF29C6C" w14:textId="77777777" w:rsidR="001E0433" w:rsidRPr="00B07A3B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4867D9CA" w14:textId="67A8378C" w:rsidR="001E0433" w:rsidRPr="005E27DD" w:rsidRDefault="002A2775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You/Your videographer </w:t>
      </w:r>
      <w:r w:rsidRPr="009979E7">
        <w:rPr>
          <w:rFonts w:eastAsia="Times New Roman" w:cstheme="minorHAnsi"/>
          <w:b/>
          <w:bCs/>
        </w:rPr>
        <w:t xml:space="preserve">does not </w:t>
      </w:r>
      <w:r w:rsidR="009979E7" w:rsidRPr="009979E7">
        <w:rPr>
          <w:rFonts w:eastAsia="Times New Roman" w:cstheme="minorHAnsi"/>
          <w:b/>
          <w:bCs/>
        </w:rPr>
        <w:t>have to</w:t>
      </w:r>
      <w:r w:rsidR="001E0433" w:rsidRPr="009979E7">
        <w:rPr>
          <w:rFonts w:eastAsia="Times New Roman" w:cstheme="minorHAnsi"/>
          <w:b/>
          <w:bCs/>
        </w:rPr>
        <w:t xml:space="preserve"> </w:t>
      </w:r>
      <w:r w:rsidR="001E0433" w:rsidRPr="00815020">
        <w:rPr>
          <w:rFonts w:eastAsia="Times New Roman" w:cstheme="minorHAnsi"/>
          <w:b/>
          <w:bCs/>
        </w:rPr>
        <w:t>record</w:t>
      </w:r>
      <w:r w:rsidR="001E0433">
        <w:rPr>
          <w:rFonts w:eastAsia="Times New Roman" w:cstheme="minorHAnsi"/>
        </w:rPr>
        <w:t xml:space="preserve"> </w:t>
      </w:r>
      <w:r w:rsidR="009979E7">
        <w:rPr>
          <w:rFonts w:eastAsia="Times New Roman" w:cstheme="minorHAnsi"/>
        </w:rPr>
        <w:t>this section</w:t>
      </w:r>
      <w:r w:rsidR="001E0433">
        <w:rPr>
          <w:rFonts w:eastAsia="Times New Roman" w:cstheme="minorHAnsi"/>
        </w:rPr>
        <w:t xml:space="preserve">. It only </w:t>
      </w:r>
      <w:r w:rsidR="001E0433" w:rsidRPr="005E27DD">
        <w:rPr>
          <w:rFonts w:eastAsia="Times New Roman" w:cstheme="minorHAnsi"/>
        </w:rPr>
        <w:t>includes the figures/tables from your manuscript</w:t>
      </w:r>
      <w:r w:rsidR="001E0433">
        <w:rPr>
          <w:rFonts w:eastAsia="Times New Roman" w:cstheme="minorHAnsi"/>
        </w:rPr>
        <w:t xml:space="preserve"> (called LAB MEDIA). </w:t>
      </w:r>
    </w:p>
    <w:p w14:paraId="531AEC47" w14:textId="31B011BE" w:rsidR="001E0433" w:rsidRPr="00495959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3A11B2">
        <w:rPr>
          <w:rFonts w:eastAsia="Times New Roman" w:cstheme="minorHAnsi"/>
          <w:bCs/>
        </w:rPr>
        <w:t>090</w:t>
      </w:r>
      <w:r w:rsidRPr="00495959">
        <w:rPr>
          <w:rFonts w:eastAsia="Times New Roman" w:cstheme="minorHAnsi"/>
          <w:bCs/>
        </w:rPr>
        <w:t>.</w:t>
      </w:r>
    </w:p>
    <w:p w14:paraId="4AE74E16" w14:textId="77777777" w:rsidR="001E0433" w:rsidRPr="000F0F14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47E07EA9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4479C21D" w14:textId="28D29D2A" w:rsidR="001E0433" w:rsidRDefault="00287ABB" w:rsidP="00287ABB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This table summarizes the key intraoperative and postoperative outcomes, including blood loss, procedure duration, hospital stay, and drainage volume over time</w:t>
      </w:r>
      <w:r w:rsidRPr="00287ABB">
        <w:rPr>
          <w:rFonts w:cstheme="minorHAnsi"/>
        </w:rPr>
        <w:t xml:space="preserve"> </w:t>
      </w:r>
      <w:r w:rsidRPr="00287ABB">
        <w:rPr>
          <w:rFonts w:cstheme="minorHAnsi"/>
          <w:b/>
          <w:bCs/>
        </w:rPr>
        <w:t>[1]</w:t>
      </w:r>
      <w:r w:rsidRPr="00287ABB">
        <w:rPr>
          <w:rFonts w:cstheme="minorHAnsi"/>
        </w:rPr>
        <w:t>.</w:t>
      </w:r>
    </w:p>
    <w:p w14:paraId="034CBFC7" w14:textId="0F5653F8" w:rsidR="00287ABB" w:rsidRDefault="00287ABB" w:rsidP="00287AB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Table 1.</w:t>
      </w:r>
    </w:p>
    <w:p w14:paraId="737C2CC6" w14:textId="768C9248" w:rsidR="00287ABB" w:rsidRDefault="00287ABB" w:rsidP="00287ABB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The e</w:t>
      </w:r>
      <w:r w:rsidRPr="00287ABB">
        <w:rPr>
          <w:rFonts w:cstheme="minorHAnsi"/>
        </w:rPr>
        <w:t xml:space="preserve">stimated blood loss during the procedure was 150 milliliters, indicating minimal intraoperative hemorrhage </w:t>
      </w:r>
      <w:r w:rsidRPr="003A11B2">
        <w:rPr>
          <w:rFonts w:cstheme="minorHAnsi"/>
          <w:b/>
          <w:bCs/>
        </w:rPr>
        <w:t>[1]</w:t>
      </w:r>
      <w:r w:rsidRPr="00287ABB">
        <w:rPr>
          <w:rFonts w:cstheme="minorHAnsi"/>
        </w:rPr>
        <w:t>.</w:t>
      </w:r>
    </w:p>
    <w:p w14:paraId="440928FF" w14:textId="1B333BAC" w:rsidR="00287ABB" w:rsidRPr="003A11B2" w:rsidRDefault="00287ABB" w:rsidP="00287AB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287ABB">
        <w:rPr>
          <w:rFonts w:cstheme="minorHAnsi"/>
        </w:rPr>
        <w:t xml:space="preserve">LAB MEDIA: Table 1. </w:t>
      </w:r>
      <w:r w:rsidRPr="003A11B2">
        <w:rPr>
          <w:rFonts w:cstheme="minorHAnsi"/>
          <w:i/>
          <w:iCs w:val="0"/>
          <w:color w:val="3333CC"/>
        </w:rPr>
        <w:t>Video editor: Highlight the</w:t>
      </w:r>
      <w:r w:rsidR="003A11B2" w:rsidRPr="003A11B2">
        <w:rPr>
          <w:rFonts w:cstheme="minorHAnsi"/>
          <w:i/>
          <w:iCs w:val="0"/>
          <w:color w:val="3333CC"/>
        </w:rPr>
        <w:t xml:space="preserve"> entire</w:t>
      </w:r>
      <w:r w:rsidRPr="003A11B2">
        <w:rPr>
          <w:rFonts w:cstheme="minorHAnsi"/>
          <w:i/>
          <w:iCs w:val="0"/>
          <w:color w:val="3333CC"/>
        </w:rPr>
        <w:t xml:space="preserve"> </w:t>
      </w:r>
      <w:r w:rsidRPr="003A11B2">
        <w:rPr>
          <w:rFonts w:cstheme="minorHAnsi"/>
          <w:i/>
          <w:iCs w:val="0"/>
          <w:color w:val="3333CC"/>
        </w:rPr>
        <w:t>row</w:t>
      </w:r>
      <w:r w:rsidR="003A11B2" w:rsidRPr="003A11B2">
        <w:rPr>
          <w:rFonts w:cstheme="minorHAnsi"/>
          <w:i/>
          <w:iCs w:val="0"/>
          <w:color w:val="3333CC"/>
        </w:rPr>
        <w:t xml:space="preserve"> </w:t>
      </w:r>
      <w:r w:rsidR="003A11B2" w:rsidRPr="003A11B2">
        <w:rPr>
          <w:rFonts w:cstheme="minorHAnsi"/>
          <w:i/>
          <w:iCs w:val="0"/>
          <w:color w:val="3333CC"/>
        </w:rPr>
        <w:t>labeled “Blood loss”</w:t>
      </w:r>
      <w:r w:rsidR="003A11B2">
        <w:rPr>
          <w:rFonts w:cstheme="minorHAnsi"/>
          <w:i/>
          <w:iCs w:val="0"/>
          <w:color w:val="3333CC"/>
        </w:rPr>
        <w:t>.</w:t>
      </w:r>
    </w:p>
    <w:p w14:paraId="34A35AAB" w14:textId="2900DC64" w:rsidR="003A11B2" w:rsidRDefault="003A11B2" w:rsidP="003A11B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3A11B2">
        <w:rPr>
          <w:rFonts w:cstheme="minorHAnsi"/>
        </w:rPr>
        <w:t xml:space="preserve">The total surgical duration was 205 minutes, which is within the expected range for laparoscopic liver resections </w:t>
      </w:r>
      <w:r w:rsidRPr="003A11B2">
        <w:rPr>
          <w:rFonts w:cstheme="minorHAnsi"/>
          <w:b/>
          <w:bCs/>
        </w:rPr>
        <w:t>[1]</w:t>
      </w:r>
      <w:r w:rsidRPr="003A11B2">
        <w:rPr>
          <w:rFonts w:cstheme="minorHAnsi"/>
        </w:rPr>
        <w:t>.</w:t>
      </w:r>
    </w:p>
    <w:p w14:paraId="7D7A173A" w14:textId="3E08E6E4" w:rsidR="003A11B2" w:rsidRPr="003A11B2" w:rsidRDefault="003A11B2" w:rsidP="003A11B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287ABB">
        <w:rPr>
          <w:rFonts w:cstheme="minorHAnsi"/>
        </w:rPr>
        <w:t xml:space="preserve">LAB MEDIA: Table 1. </w:t>
      </w:r>
      <w:r w:rsidRPr="003A11B2">
        <w:rPr>
          <w:rFonts w:cstheme="minorHAnsi"/>
          <w:i/>
          <w:iCs w:val="0"/>
          <w:color w:val="3333CC"/>
        </w:rPr>
        <w:t>Video editor: Highlight the entire row labeled</w:t>
      </w:r>
      <w:r>
        <w:rPr>
          <w:rFonts w:cstheme="minorHAnsi"/>
          <w:i/>
          <w:iCs w:val="0"/>
          <w:color w:val="3333CC"/>
        </w:rPr>
        <w:t xml:space="preserve"> “Duration”.</w:t>
      </w:r>
    </w:p>
    <w:p w14:paraId="533C42B8" w14:textId="6D738BD2" w:rsidR="003A11B2" w:rsidRDefault="003A11B2" w:rsidP="003A11B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3A11B2">
        <w:rPr>
          <w:rFonts w:cstheme="minorHAnsi"/>
        </w:rPr>
        <w:t xml:space="preserve">The patient was discharged after 6 days of hospital stay without complications </w:t>
      </w:r>
      <w:r w:rsidRPr="003A11B2">
        <w:rPr>
          <w:rFonts w:cstheme="minorHAnsi"/>
          <w:b/>
          <w:bCs/>
        </w:rPr>
        <w:t>[1]</w:t>
      </w:r>
      <w:r w:rsidRPr="003A11B2">
        <w:rPr>
          <w:rFonts w:cstheme="minorHAnsi"/>
        </w:rPr>
        <w:t>.</w:t>
      </w:r>
    </w:p>
    <w:p w14:paraId="5DEBDD85" w14:textId="74DCF354" w:rsidR="003A11B2" w:rsidRPr="003A11B2" w:rsidRDefault="003A11B2" w:rsidP="003A11B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287ABB">
        <w:rPr>
          <w:rFonts w:cstheme="minorHAnsi"/>
        </w:rPr>
        <w:t xml:space="preserve">LAB MEDIA: Table 1. </w:t>
      </w:r>
      <w:r w:rsidRPr="003A11B2">
        <w:rPr>
          <w:rFonts w:cstheme="minorHAnsi"/>
          <w:i/>
          <w:iCs w:val="0"/>
          <w:color w:val="3333CC"/>
        </w:rPr>
        <w:t>Video editor: Highlight the entire row labeled</w:t>
      </w:r>
      <w:r>
        <w:rPr>
          <w:rFonts w:cstheme="minorHAnsi"/>
          <w:i/>
          <w:iCs w:val="0"/>
          <w:color w:val="3333CC"/>
        </w:rPr>
        <w:t xml:space="preserve"> “Hospital stay”.</w:t>
      </w:r>
    </w:p>
    <w:p w14:paraId="6DEA29F8" w14:textId="01C6792D" w:rsidR="003A11B2" w:rsidRDefault="003A11B2" w:rsidP="003A11B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3A11B2">
        <w:rPr>
          <w:rFonts w:cstheme="minorHAnsi"/>
        </w:rPr>
        <w:t xml:space="preserve">Postoperative drainage decreased from 200 milliliters on day 1 </w:t>
      </w:r>
      <w:r w:rsidRPr="003A11B2">
        <w:rPr>
          <w:rFonts w:cstheme="minorHAnsi"/>
          <w:b/>
          <w:bCs/>
        </w:rPr>
        <w:t>[1]</w:t>
      </w:r>
      <w:r w:rsidRPr="003A11B2">
        <w:rPr>
          <w:rFonts w:cstheme="minorHAnsi"/>
        </w:rPr>
        <w:t xml:space="preserve"> to 50 milliliters by day 4 </w:t>
      </w:r>
      <w:r w:rsidRPr="003A11B2">
        <w:rPr>
          <w:rFonts w:cstheme="minorHAnsi"/>
          <w:b/>
          <w:bCs/>
        </w:rPr>
        <w:t>[2]</w:t>
      </w:r>
      <w:r w:rsidRPr="003A11B2">
        <w:rPr>
          <w:rFonts w:cstheme="minorHAnsi"/>
        </w:rPr>
        <w:t>, indicating stable recovery without fluid accumulation</w:t>
      </w:r>
      <w:r>
        <w:rPr>
          <w:rFonts w:cstheme="minorHAnsi"/>
        </w:rPr>
        <w:t xml:space="preserve"> </w:t>
      </w:r>
      <w:r w:rsidRPr="003A11B2">
        <w:rPr>
          <w:rFonts w:cstheme="minorHAnsi"/>
          <w:b/>
          <w:bCs/>
        </w:rPr>
        <w:t>[3]</w:t>
      </w:r>
      <w:r w:rsidRPr="003A11B2">
        <w:rPr>
          <w:rFonts w:cstheme="minorHAnsi"/>
        </w:rPr>
        <w:t>.</w:t>
      </w:r>
    </w:p>
    <w:p w14:paraId="044F7F4F" w14:textId="41A87A70" w:rsidR="003A11B2" w:rsidRDefault="003A11B2" w:rsidP="003A11B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3A11B2">
        <w:rPr>
          <w:rFonts w:cstheme="minorHAnsi"/>
        </w:rPr>
        <w:t xml:space="preserve">LAB MEDIA: Table 1. </w:t>
      </w:r>
      <w:r w:rsidRPr="003A11B2">
        <w:rPr>
          <w:rFonts w:cstheme="minorHAnsi"/>
          <w:i/>
          <w:iCs w:val="0"/>
          <w:color w:val="3333CC"/>
        </w:rPr>
        <w:t>Video editor: Highlight the cell</w:t>
      </w:r>
      <w:r w:rsidRPr="003A11B2">
        <w:rPr>
          <w:rFonts w:cstheme="minorHAnsi"/>
          <w:i/>
          <w:iCs w:val="0"/>
          <w:color w:val="3333CC"/>
        </w:rPr>
        <w:t>s</w:t>
      </w:r>
      <w:r w:rsidRPr="003A11B2">
        <w:rPr>
          <w:rFonts w:cstheme="minorHAnsi"/>
          <w:i/>
          <w:iCs w:val="0"/>
          <w:color w:val="3333CC"/>
        </w:rPr>
        <w:t xml:space="preserve"> that show “200 mL”</w:t>
      </w:r>
      <w:r w:rsidRPr="003A11B2">
        <w:rPr>
          <w:rFonts w:cstheme="minorHAnsi"/>
          <w:i/>
          <w:iCs w:val="0"/>
          <w:color w:val="3333CC"/>
        </w:rPr>
        <w:t xml:space="preserve"> and “Day 1”</w:t>
      </w:r>
      <w:r w:rsidRPr="003A11B2">
        <w:rPr>
          <w:rFonts w:cstheme="minorHAnsi"/>
          <w:i/>
          <w:iCs w:val="0"/>
          <w:color w:val="3333CC"/>
        </w:rPr>
        <w:t xml:space="preserve"> in the row for “Drainage”</w:t>
      </w:r>
      <w:r w:rsidRPr="003A11B2">
        <w:rPr>
          <w:rFonts w:cstheme="minorHAnsi"/>
          <w:i/>
          <w:iCs w:val="0"/>
          <w:color w:val="3333CC"/>
        </w:rPr>
        <w:t>.</w:t>
      </w:r>
    </w:p>
    <w:p w14:paraId="51B2008C" w14:textId="582F9306" w:rsidR="003A11B2" w:rsidRPr="003A11B2" w:rsidRDefault="003A11B2" w:rsidP="003A11B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3A11B2">
        <w:rPr>
          <w:rFonts w:cstheme="minorHAnsi"/>
        </w:rPr>
        <w:t xml:space="preserve">LAB MEDIA: Table 1. </w:t>
      </w:r>
      <w:r w:rsidRPr="003A11B2">
        <w:rPr>
          <w:rFonts w:cstheme="minorHAnsi"/>
          <w:i/>
          <w:iCs w:val="0"/>
          <w:color w:val="3333CC"/>
        </w:rPr>
        <w:t>Video editor: Highlight the cells that show “</w:t>
      </w:r>
      <w:r>
        <w:rPr>
          <w:rFonts w:cstheme="minorHAnsi"/>
          <w:i/>
          <w:iCs w:val="0"/>
          <w:color w:val="3333CC"/>
        </w:rPr>
        <w:t>50</w:t>
      </w:r>
      <w:r w:rsidRPr="003A11B2">
        <w:rPr>
          <w:rFonts w:cstheme="minorHAnsi"/>
          <w:i/>
          <w:iCs w:val="0"/>
          <w:color w:val="3333CC"/>
        </w:rPr>
        <w:t xml:space="preserve"> mL” and “Day </w:t>
      </w:r>
      <w:r>
        <w:rPr>
          <w:rFonts w:cstheme="minorHAnsi"/>
          <w:i/>
          <w:iCs w:val="0"/>
          <w:color w:val="3333CC"/>
        </w:rPr>
        <w:t>4</w:t>
      </w:r>
      <w:r w:rsidRPr="003A11B2">
        <w:rPr>
          <w:rFonts w:cstheme="minorHAnsi"/>
          <w:i/>
          <w:iCs w:val="0"/>
          <w:color w:val="3333CC"/>
        </w:rPr>
        <w:t>” in the row for “Drainage”</w:t>
      </w:r>
      <w:r>
        <w:rPr>
          <w:rFonts w:cstheme="minorHAnsi"/>
          <w:i/>
          <w:iCs w:val="0"/>
          <w:color w:val="3333CC"/>
        </w:rPr>
        <w:t>.</w:t>
      </w:r>
    </w:p>
    <w:p w14:paraId="03371EF3" w14:textId="39FF47C6" w:rsidR="003A11B2" w:rsidRPr="00287ABB" w:rsidRDefault="003A11B2" w:rsidP="003A11B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3A11B2">
        <w:rPr>
          <w:rFonts w:cstheme="minorHAnsi"/>
        </w:rPr>
        <w:t xml:space="preserve">LAB MEDIA: Table 1. </w:t>
      </w:r>
      <w:r w:rsidRPr="003A11B2">
        <w:rPr>
          <w:rFonts w:cstheme="minorHAnsi"/>
          <w:i/>
          <w:iCs w:val="0"/>
          <w:color w:val="3333CC"/>
        </w:rPr>
        <w:t>Video editor: Highlight the row</w:t>
      </w:r>
      <w:r>
        <w:rPr>
          <w:rFonts w:cstheme="minorHAnsi"/>
          <w:i/>
          <w:iCs w:val="0"/>
          <w:color w:val="3333CC"/>
        </w:rPr>
        <w:t>s</w:t>
      </w:r>
      <w:r w:rsidRPr="003A11B2">
        <w:rPr>
          <w:rFonts w:cstheme="minorHAnsi"/>
          <w:i/>
          <w:iCs w:val="0"/>
          <w:color w:val="3333CC"/>
        </w:rPr>
        <w:t xml:space="preserve"> for “Drainage”</w:t>
      </w:r>
    </w:p>
    <w:p w14:paraId="0E18B691" w14:textId="77777777" w:rsidR="001E0433" w:rsidRPr="00B07A3B" w:rsidRDefault="001E0433" w:rsidP="001E0433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65209EF5" w14:textId="77777777" w:rsidR="001E0433" w:rsidRPr="00495959" w:rsidRDefault="001E0433" w:rsidP="001E0433">
      <w:pPr>
        <w:rPr>
          <w:rFonts w:eastAsia="Times New Roman" w:cstheme="minorHAnsi"/>
          <w:sz w:val="52"/>
        </w:rPr>
      </w:pP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15"/>
      <w:footerReference w:type="even" r:id="rId16"/>
      <w:footerReference w:type="default" r:id="rId17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5" w:author="Debopriya Sadhukhan" w:date="2025-05-20T16:32:00Z" w:initials="DS">
    <w:p w14:paraId="4E313CF6" w14:textId="77777777" w:rsidR="005D32FA" w:rsidRDefault="005D32FA" w:rsidP="005D32FA">
      <w:pPr>
        <w:pStyle w:val="CommentText"/>
      </w:pPr>
      <w:r>
        <w:rPr>
          <w:rStyle w:val="CommentReference"/>
        </w:rPr>
        <w:annotationRef/>
      </w:r>
      <w:r>
        <w:rPr>
          <w:lang w:val="en-IN"/>
        </w:rPr>
        <w:t xml:space="preserve">Authors: The provided video does not show the double ligation at the proximal ends, so we have revised the narration accordingly. Is this narration correct?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4E313CF6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3B0CF513" w16cex:dateUtc="2025-05-20T11:0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4E313CF6" w16cid:durableId="3B0CF51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D94168" w14:textId="77777777" w:rsidR="00B8526C" w:rsidRDefault="00B8526C">
      <w:r>
        <w:separator/>
      </w:r>
    </w:p>
    <w:p w14:paraId="2FAEF817" w14:textId="77777777" w:rsidR="00B8526C" w:rsidRDefault="00B8526C"/>
  </w:endnote>
  <w:endnote w:type="continuationSeparator" w:id="0">
    <w:p w14:paraId="00DA82AD" w14:textId="77777777" w:rsidR="00B8526C" w:rsidRDefault="00B8526C">
      <w:r>
        <w:continuationSeparator/>
      </w:r>
    </w:p>
    <w:p w14:paraId="59D3DB25" w14:textId="77777777" w:rsidR="00B8526C" w:rsidRDefault="00B8526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758C032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7067F6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34383B9" w14:textId="77777777" w:rsidR="00B8526C" w:rsidRDefault="00B8526C">
      <w:r>
        <w:separator/>
      </w:r>
    </w:p>
    <w:p w14:paraId="402114FE" w14:textId="77777777" w:rsidR="00B8526C" w:rsidRDefault="00B8526C"/>
  </w:footnote>
  <w:footnote w:type="continuationSeparator" w:id="0">
    <w:p w14:paraId="3B933105" w14:textId="77777777" w:rsidR="00B8526C" w:rsidRDefault="00B8526C">
      <w:r>
        <w:continuationSeparator/>
      </w:r>
    </w:p>
    <w:p w14:paraId="18CC64DC" w14:textId="77777777" w:rsidR="00B8526C" w:rsidRDefault="00B8526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Debopriya Sadhukhan">
    <w15:presenceInfo w15:providerId="AD" w15:userId="S::debopriya.sadhukhan@jove.com::0cec42c5-f914-4f46-9bac-87de4217cbe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50A4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1C8"/>
    <w:rsid w:val="001E52A3"/>
    <w:rsid w:val="001F0890"/>
    <w:rsid w:val="001F59F5"/>
    <w:rsid w:val="001F615E"/>
    <w:rsid w:val="00214268"/>
    <w:rsid w:val="002422D6"/>
    <w:rsid w:val="00244CDB"/>
    <w:rsid w:val="00247BFF"/>
    <w:rsid w:val="00250980"/>
    <w:rsid w:val="0025166C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87ABB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87850"/>
    <w:rsid w:val="00395684"/>
    <w:rsid w:val="003A1109"/>
    <w:rsid w:val="003A11B2"/>
    <w:rsid w:val="003A49C2"/>
    <w:rsid w:val="003B3E2A"/>
    <w:rsid w:val="003B55E5"/>
    <w:rsid w:val="003B5E26"/>
    <w:rsid w:val="003B71C5"/>
    <w:rsid w:val="003C1044"/>
    <w:rsid w:val="003C32EC"/>
    <w:rsid w:val="003D0847"/>
    <w:rsid w:val="003D0FD6"/>
    <w:rsid w:val="003E2BC9"/>
    <w:rsid w:val="003F4B52"/>
    <w:rsid w:val="003F6E54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70A1D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32FA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68D"/>
    <w:rsid w:val="00654735"/>
    <w:rsid w:val="006556DE"/>
    <w:rsid w:val="006560A1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03889"/>
    <w:rsid w:val="007067F6"/>
    <w:rsid w:val="00710EA3"/>
    <w:rsid w:val="0071156C"/>
    <w:rsid w:val="0071294C"/>
    <w:rsid w:val="00716A9B"/>
    <w:rsid w:val="007242D1"/>
    <w:rsid w:val="00724E3B"/>
    <w:rsid w:val="00725107"/>
    <w:rsid w:val="00730855"/>
    <w:rsid w:val="00731E5D"/>
    <w:rsid w:val="0074114B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A5492"/>
    <w:rsid w:val="007B0FBB"/>
    <w:rsid w:val="007B3E0E"/>
    <w:rsid w:val="007B72C5"/>
    <w:rsid w:val="007D4222"/>
    <w:rsid w:val="007D61A8"/>
    <w:rsid w:val="007F2D75"/>
    <w:rsid w:val="007F48D4"/>
    <w:rsid w:val="00802635"/>
    <w:rsid w:val="0080351C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A62"/>
    <w:rsid w:val="00851B3E"/>
    <w:rsid w:val="00851C4B"/>
    <w:rsid w:val="00854994"/>
    <w:rsid w:val="00860BC3"/>
    <w:rsid w:val="00873D1A"/>
    <w:rsid w:val="00875BE8"/>
    <w:rsid w:val="00877B88"/>
    <w:rsid w:val="0088113B"/>
    <w:rsid w:val="00884F21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979E7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526C"/>
    <w:rsid w:val="00B87BC5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C7B53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408F"/>
    <w:rsid w:val="00E87DA4"/>
    <w:rsid w:val="00E90F5C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321E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E55E9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7067F6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7067F6"/>
    <w:rPr>
      <w:rFonts w:ascii="Calibri" w:hAnsi="Calibri" w:cs="Calibri"/>
      <w:iCs w:val="0"/>
    </w:rPr>
  </w:style>
  <w:style w:type="paragraph" w:customStyle="1" w:styleId="ShotDescription">
    <w:name w:val="Shot Description"/>
    <w:basedOn w:val="TemplateShot"/>
    <w:link w:val="ShotDescriptionChar"/>
    <w:qFormat/>
    <w:rsid w:val="007067F6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7067F6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7067F6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7067F6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microsoft.com/office/2016/09/relationships/commentsIds" Target="commentsIds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review.jove.com/account/file-uploader?src=20736693" TargetMode="External"/><Relationship Id="rId12" Type="http://schemas.microsoft.com/office/2011/relationships/commentsExtended" Target="commentsExtended.xm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omments" Target="comments.xm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mailto:yuan.yue@myjove.com" TargetMode="External"/><Relationship Id="rId19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microsoft.com/office/2018/08/relationships/commentsExtensible" Target="commentsExtensi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9F5127" w:rsidP="009F5127">
          <w:pPr>
            <w:pStyle w:val="BA64A02CAC3F764D974B102CCBE080C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9F5127" w:rsidP="009F5127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9F5127" w:rsidP="009F5127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9F5127" w:rsidP="009F5127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9F5127" w:rsidP="009F5127">
          <w:pPr>
            <w:pStyle w:val="7EFAB539D92D134BA74BF41D437B32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9F5127" w:rsidP="009F5127">
          <w:pPr>
            <w:pStyle w:val="FA4302C47376B64EB37F5EF54228B8F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9F5127" w:rsidP="009F5127">
          <w:pPr>
            <w:pStyle w:val="47D8E4CF72CC01468E7AA31A2CAAE05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9F5127" w:rsidP="009F5127">
          <w:pPr>
            <w:pStyle w:val="E8A37383A177F94A9426E4124A0D1F6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9F5127" w:rsidP="009F5127">
          <w:pPr>
            <w:pStyle w:val="C58687ABA6B85E46980DA5895C64F3E3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9F5127" w:rsidP="009F5127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9F5127" w:rsidP="009F5127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9F5127" w:rsidP="009F5127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9F5127" w:rsidP="009F5127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9F5127" w:rsidP="009F5127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9F5127" w:rsidP="009F5127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9F5127" w:rsidP="009F5127">
          <w:pPr>
            <w:pStyle w:val="237DE9C4808C493F8DB9A918A729B5C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9F5127" w:rsidP="009F5127">
          <w:pPr>
            <w:pStyle w:val="1ACF53D3930F4D08AA4ABE6964A754B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9F5127" w:rsidP="009F5127">
          <w:pPr>
            <w:pStyle w:val="48E3176420874747B75BE7F0DA763C2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9F5127" w:rsidP="009F5127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9F5127" w:rsidP="009F5127">
          <w:pPr>
            <w:pStyle w:val="DC73D6CB02494B16B23B4DF65A3226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9F5127" w:rsidP="009F5127">
          <w:pPr>
            <w:pStyle w:val="1568C5218DBC45DDAB9E28A2682A401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9F5127" w:rsidP="009F5127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9F5127" w:rsidP="009F5127">
          <w:pPr>
            <w:pStyle w:val="174FF9DDB326436CBBF209A4E846C45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83846EF65944E18A2B1F6DA6915A8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6E5C69-3C3E-4CCF-8D84-2B1B8883431F}"/>
      </w:docPartPr>
      <w:docPartBody>
        <w:p w:rsidR="00000000" w:rsidRDefault="0050563F" w:rsidP="0050563F">
          <w:pPr>
            <w:pStyle w:val="083846EF65944E18A2B1F6DA6915A8A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26789"/>
    <w:rsid w:val="000300AB"/>
    <w:rsid w:val="00070497"/>
    <w:rsid w:val="00080902"/>
    <w:rsid w:val="00094D84"/>
    <w:rsid w:val="000C0A2C"/>
    <w:rsid w:val="000F2B8E"/>
    <w:rsid w:val="00186680"/>
    <w:rsid w:val="001F6C86"/>
    <w:rsid w:val="002470A6"/>
    <w:rsid w:val="0025166C"/>
    <w:rsid w:val="00251E04"/>
    <w:rsid w:val="00257C3C"/>
    <w:rsid w:val="0027616B"/>
    <w:rsid w:val="002A4739"/>
    <w:rsid w:val="002F76E2"/>
    <w:rsid w:val="00327DF1"/>
    <w:rsid w:val="00344E88"/>
    <w:rsid w:val="00356726"/>
    <w:rsid w:val="003C4629"/>
    <w:rsid w:val="003D4017"/>
    <w:rsid w:val="003D5DD0"/>
    <w:rsid w:val="003D7F70"/>
    <w:rsid w:val="003E657A"/>
    <w:rsid w:val="003F0E2E"/>
    <w:rsid w:val="0045037E"/>
    <w:rsid w:val="004843E9"/>
    <w:rsid w:val="004A526F"/>
    <w:rsid w:val="004D1649"/>
    <w:rsid w:val="004F4925"/>
    <w:rsid w:val="0050563F"/>
    <w:rsid w:val="00510F54"/>
    <w:rsid w:val="005457A5"/>
    <w:rsid w:val="005611F3"/>
    <w:rsid w:val="0056246B"/>
    <w:rsid w:val="00565A22"/>
    <w:rsid w:val="005709EC"/>
    <w:rsid w:val="005948E9"/>
    <w:rsid w:val="005950B3"/>
    <w:rsid w:val="00610F36"/>
    <w:rsid w:val="00627CAF"/>
    <w:rsid w:val="00691751"/>
    <w:rsid w:val="006A568E"/>
    <w:rsid w:val="006B2B83"/>
    <w:rsid w:val="00706CE8"/>
    <w:rsid w:val="00742DFC"/>
    <w:rsid w:val="007537E2"/>
    <w:rsid w:val="007571D3"/>
    <w:rsid w:val="0077793F"/>
    <w:rsid w:val="00792E1F"/>
    <w:rsid w:val="007B72C5"/>
    <w:rsid w:val="007F1F0B"/>
    <w:rsid w:val="00801C92"/>
    <w:rsid w:val="008A06BD"/>
    <w:rsid w:val="008D484D"/>
    <w:rsid w:val="008F498E"/>
    <w:rsid w:val="00907CCA"/>
    <w:rsid w:val="009333F9"/>
    <w:rsid w:val="00937B16"/>
    <w:rsid w:val="009F5127"/>
    <w:rsid w:val="00A3565A"/>
    <w:rsid w:val="00A464FD"/>
    <w:rsid w:val="00A4768E"/>
    <w:rsid w:val="00A5699C"/>
    <w:rsid w:val="00A74D32"/>
    <w:rsid w:val="00AA0920"/>
    <w:rsid w:val="00AB4C13"/>
    <w:rsid w:val="00AE3AC6"/>
    <w:rsid w:val="00AE4A0C"/>
    <w:rsid w:val="00AF3EB7"/>
    <w:rsid w:val="00B1083B"/>
    <w:rsid w:val="00B20F8B"/>
    <w:rsid w:val="00B9583C"/>
    <w:rsid w:val="00BA79A4"/>
    <w:rsid w:val="00BE41A6"/>
    <w:rsid w:val="00BE7565"/>
    <w:rsid w:val="00CB5D71"/>
    <w:rsid w:val="00CB754D"/>
    <w:rsid w:val="00CE402E"/>
    <w:rsid w:val="00D332AD"/>
    <w:rsid w:val="00D75ED4"/>
    <w:rsid w:val="00DA10A3"/>
    <w:rsid w:val="00DA55E8"/>
    <w:rsid w:val="00DE3DA4"/>
    <w:rsid w:val="00E140B0"/>
    <w:rsid w:val="00E16D09"/>
    <w:rsid w:val="00E22285"/>
    <w:rsid w:val="00E339EC"/>
    <w:rsid w:val="00E36A89"/>
    <w:rsid w:val="00E63917"/>
    <w:rsid w:val="00E670C3"/>
    <w:rsid w:val="00E74A32"/>
    <w:rsid w:val="00E838FB"/>
    <w:rsid w:val="00EC183C"/>
    <w:rsid w:val="00EC38EE"/>
    <w:rsid w:val="00EC5ADC"/>
    <w:rsid w:val="00EF231F"/>
    <w:rsid w:val="00EF5E67"/>
    <w:rsid w:val="00F05EC7"/>
    <w:rsid w:val="00F11BF9"/>
    <w:rsid w:val="00F93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9F5127"/>
    <w:rPr>
      <w:color w:val="808080"/>
    </w:rPr>
  </w:style>
  <w:style w:type="paragraph" w:customStyle="1" w:styleId="ED42545D3E612540A099E35CCBECFED5">
    <w:name w:val="ED42545D3E612540A099E35CCBECFED5"/>
    <w:rsid w:val="008D484D"/>
    <w:rPr>
      <w:rFonts w:eastAsia="Times" w:cs="Calibri (Body)"/>
      <w:iCs/>
      <w:color w:val="000000" w:themeColor="text1"/>
    </w:rPr>
  </w:style>
  <w:style w:type="paragraph" w:customStyle="1" w:styleId="59F47C69DF64844CB1DBB3B0466B7312">
    <w:name w:val="59F47C69DF64844CB1DBB3B0466B7312"/>
    <w:rsid w:val="008D484D"/>
    <w:rPr>
      <w:rFonts w:eastAsia="Times" w:cs="Calibri (Body)"/>
      <w:iCs/>
      <w:color w:val="000000" w:themeColor="text1"/>
    </w:rPr>
  </w:style>
  <w:style w:type="paragraph" w:customStyle="1" w:styleId="24102D881A7742DE9C00B7525536E0AE">
    <w:name w:val="24102D881A7742DE9C00B7525536E0AE"/>
    <w:rsid w:val="008D484D"/>
    <w:rPr>
      <w:rFonts w:eastAsia="Times" w:cs="Calibri (Body)"/>
      <w:iCs/>
      <w:color w:val="000000" w:themeColor="text1"/>
    </w:rPr>
  </w:style>
  <w:style w:type="paragraph" w:customStyle="1" w:styleId="BB048746D6BD81428909D024E42FBF3F">
    <w:name w:val="BB048746D6BD81428909D024E42FBF3F"/>
    <w:rsid w:val="008D484D"/>
    <w:rPr>
      <w:rFonts w:eastAsia="Times" w:cs="Calibri (Body)"/>
      <w:iCs/>
      <w:color w:val="000000" w:themeColor="text1"/>
    </w:rPr>
  </w:style>
  <w:style w:type="paragraph" w:customStyle="1" w:styleId="337E7D2A29BC2847BE253001CC37ACE9">
    <w:name w:val="337E7D2A29BC2847BE253001CC37ACE9"/>
    <w:rsid w:val="008D484D"/>
    <w:rPr>
      <w:rFonts w:eastAsia="Times" w:cs="Calibri (Body)"/>
      <w:iCs/>
      <w:color w:val="000000" w:themeColor="text1"/>
    </w:rPr>
  </w:style>
  <w:style w:type="paragraph" w:customStyle="1" w:styleId="824120FD0A884615B03397FA426C8D14">
    <w:name w:val="824120FD0A884615B03397FA426C8D1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">
    <w:name w:val="BA64A02CAC3F764D974B102CCBE080C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">
    <w:name w:val="174FF9DDB326436CBBF209A4E846C455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">
    <w:name w:val="CC26871413AF9243AF4034C5BA7F3A3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">
    <w:name w:val="B01347F9C431734082D700ADBD60CE5C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">
    <w:name w:val="A81FA8D031154522A3945210687D811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">
    <w:name w:val="203FAB2D6D7C490DBE3BCCE371794D1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">
    <w:name w:val="03EE3379A1BA445699EF6C14FCB2397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">
    <w:name w:val="8B43F7D2A7D2418FA8D6DC848A78EEC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">
    <w:name w:val="CF9F3A2530826D419E54CEF60DEF39E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">
    <w:name w:val="7EFAB539D92D134BA74BF41D437B3227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">
    <w:name w:val="FA4302C47376B64EB37F5EF54228B8F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">
    <w:name w:val="47D8E4CF72CC01468E7AA31A2CAAE05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">
    <w:name w:val="E8A37383A177F94A9426E4124A0D1F6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">
    <w:name w:val="C58687ABA6B85E46980DA5895C64F3E3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">
    <w:name w:val="237DE9C4808C493F8DB9A918A729B5C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">
    <w:name w:val="1ACF53D3930F4D08AA4ABE6964A754B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">
    <w:name w:val="48E3176420874747B75BE7F0DA763C2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">
    <w:name w:val="046AF88CEBB94847BB1BF1F04F72D2C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">
    <w:name w:val="DC73D6CB02494B16B23B4DF65A32265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">
    <w:name w:val="1568C5218DBC45DDAB9E28A2682A401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">
    <w:name w:val="FA3B8336382D449FA0A5B8AA3E36D9A2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">
    <w:name w:val="88FE67F0035D4E5B89056B72FD6616C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5">
    <w:name w:val="ED42545D3E612540A099E35CCBECFED55"/>
    <w:rsid w:val="005948E9"/>
    <w:rPr>
      <w:rFonts w:eastAsia="Times" w:cs="Calibri (Body)"/>
      <w:iCs/>
      <w:color w:val="000000" w:themeColor="text1"/>
    </w:rPr>
  </w:style>
  <w:style w:type="paragraph" w:customStyle="1" w:styleId="59F47C69DF64844CB1DBB3B0466B73125">
    <w:name w:val="59F47C69DF64844CB1DBB3B0466B73125"/>
    <w:rsid w:val="005948E9"/>
    <w:rPr>
      <w:rFonts w:eastAsia="Times" w:cs="Calibri (Body)"/>
      <w:iCs/>
      <w:color w:val="000000" w:themeColor="text1"/>
    </w:rPr>
  </w:style>
  <w:style w:type="paragraph" w:customStyle="1" w:styleId="24102D881A7742DE9C00B7525536E0AE5">
    <w:name w:val="24102D881A7742DE9C00B7525536E0AE5"/>
    <w:rsid w:val="005948E9"/>
    <w:rPr>
      <w:rFonts w:eastAsia="Times" w:cs="Calibri (Body)"/>
      <w:iCs/>
      <w:color w:val="000000" w:themeColor="text1"/>
    </w:rPr>
  </w:style>
  <w:style w:type="paragraph" w:customStyle="1" w:styleId="BB048746D6BD81428909D024E42FBF3F5">
    <w:name w:val="BB048746D6BD81428909D024E42FBF3F5"/>
    <w:rsid w:val="005948E9"/>
    <w:rPr>
      <w:rFonts w:eastAsia="Times" w:cs="Calibri (Body)"/>
      <w:iCs/>
      <w:color w:val="000000" w:themeColor="text1"/>
    </w:rPr>
  </w:style>
  <w:style w:type="paragraph" w:customStyle="1" w:styleId="337E7D2A29BC2847BE253001CC37ACE95">
    <w:name w:val="337E7D2A29BC2847BE253001CC37ACE95"/>
    <w:rsid w:val="005948E9"/>
    <w:rPr>
      <w:rFonts w:eastAsia="Times" w:cs="Calibri (Body)"/>
      <w:iCs/>
      <w:color w:val="000000" w:themeColor="text1"/>
    </w:rPr>
  </w:style>
  <w:style w:type="paragraph" w:customStyle="1" w:styleId="824120FD0A884615B03397FA426C8D143">
    <w:name w:val="824120FD0A884615B03397FA426C8D143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5">
    <w:name w:val="BA64A02CAC3F764D974B102CCBE080C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5">
    <w:name w:val="174FF9DDB326436CBBF209A4E846C455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5">
    <w:name w:val="CC26871413AF9243AF4034C5BA7F3A3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5">
    <w:name w:val="B01347F9C431734082D700ADBD60CE5C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5">
    <w:name w:val="A81FA8D031154522A3945210687D811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5">
    <w:name w:val="203FAB2D6D7C490DBE3BCCE371794D1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5">
    <w:name w:val="03EE3379A1BA445699EF6C14FCB2397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5">
    <w:name w:val="8B43F7D2A7D2418FA8D6DC848A78EEC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5">
    <w:name w:val="CF9F3A2530826D419E54CEF60DEF39E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5">
    <w:name w:val="7EFAB539D92D134BA74BF41D437B3227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5">
    <w:name w:val="FA4302C47376B64EB37F5EF54228B8F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5">
    <w:name w:val="47D8E4CF72CC01468E7AA31A2CAAE05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5">
    <w:name w:val="E8A37383A177F94A9426E4124A0D1F6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5">
    <w:name w:val="C58687ABA6B85E46980DA5895C64F3E3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5">
    <w:name w:val="237DE9C4808C493F8DB9A918A729B5C4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5">
    <w:name w:val="1ACF53D3930F4D08AA4ABE6964A754B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5">
    <w:name w:val="48E3176420874747B75BE7F0DA763C2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5">
    <w:name w:val="046AF88CEBB94847BB1BF1F04F72D2C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5">
    <w:name w:val="DC73D6CB02494B16B23B4DF65A32265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5">
    <w:name w:val="1568C5218DBC45DDAB9E28A2682A401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5">
    <w:name w:val="FA3B8336382D449FA0A5B8AA3E36D9A2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5">
    <w:name w:val="88FE67F0035D4E5B89056B72FD6616C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1">
    <w:name w:val="ED42545D3E612540A099E35CCBECFED51"/>
    <w:rsid w:val="009F5127"/>
    <w:rPr>
      <w:rFonts w:eastAsia="Times" w:cs="Calibri (Body)"/>
      <w:iCs/>
      <w:color w:val="000000" w:themeColor="text1"/>
    </w:rPr>
  </w:style>
  <w:style w:type="paragraph" w:customStyle="1" w:styleId="59F47C69DF64844CB1DBB3B0466B73121">
    <w:name w:val="59F47C69DF64844CB1DBB3B0466B73121"/>
    <w:rsid w:val="009F5127"/>
    <w:rPr>
      <w:rFonts w:eastAsia="Times" w:cs="Calibri (Body)"/>
      <w:iCs/>
      <w:color w:val="000000" w:themeColor="text1"/>
    </w:rPr>
  </w:style>
  <w:style w:type="paragraph" w:customStyle="1" w:styleId="BB048746D6BD81428909D024E42FBF3F1">
    <w:name w:val="BB048746D6BD81428909D024E42FBF3F1"/>
    <w:rsid w:val="009F5127"/>
    <w:rPr>
      <w:rFonts w:eastAsia="Times" w:cs="Calibri (Body)"/>
      <w:iCs/>
      <w:color w:val="000000" w:themeColor="text1"/>
    </w:rPr>
  </w:style>
  <w:style w:type="paragraph" w:customStyle="1" w:styleId="337E7D2A29BC2847BE253001CC37ACE91">
    <w:name w:val="337E7D2A29BC2847BE253001CC37ACE91"/>
    <w:rsid w:val="009F5127"/>
    <w:rPr>
      <w:rFonts w:eastAsia="Times" w:cs="Calibri (Body)"/>
      <w:iCs/>
      <w:color w:val="000000" w:themeColor="text1"/>
    </w:rPr>
  </w:style>
  <w:style w:type="paragraph" w:customStyle="1" w:styleId="BA64A02CAC3F764D974B102CCBE080CD1">
    <w:name w:val="BA64A02CAC3F764D974B102CCBE080C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1">
    <w:name w:val="174FF9DDB326436CBBF209A4E846C455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1">
    <w:name w:val="CC26871413AF9243AF4034C5BA7F3A3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1">
    <w:name w:val="B01347F9C431734082D700ADBD60CE5C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1">
    <w:name w:val="A81FA8D031154522A3945210687D811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1">
    <w:name w:val="203FAB2D6D7C490DBE3BCCE371794D1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1">
    <w:name w:val="03EE3379A1BA445699EF6C14FCB2397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1">
    <w:name w:val="8B43F7D2A7D2418FA8D6DC848A78EEC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1">
    <w:name w:val="CF9F3A2530826D419E54CEF60DEF39E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1">
    <w:name w:val="7EFAB539D92D134BA74BF41D437B3227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1">
    <w:name w:val="FA4302C47376B64EB37F5EF54228B8F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1">
    <w:name w:val="47D8E4CF72CC01468E7AA31A2CAAE05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1">
    <w:name w:val="E8A37383A177F94A9426E4124A0D1F6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1">
    <w:name w:val="C58687ABA6B85E46980DA5895C64F3E3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1">
    <w:name w:val="237DE9C4808C493F8DB9A918A729B5C4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1">
    <w:name w:val="1ACF53D3930F4D08AA4ABE6964A754B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1">
    <w:name w:val="48E3176420874747B75BE7F0DA763C2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1">
    <w:name w:val="046AF88CEBB94847BB1BF1F04F72D2C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1">
    <w:name w:val="DC73D6CB02494B16B23B4DF65A32265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1">
    <w:name w:val="1568C5218DBC45DDAB9E28A2682A401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1">
    <w:name w:val="FA3B8336382D449FA0A5B8AA3E36D9A2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1">
    <w:name w:val="88FE67F0035D4E5B89056B72FD6616C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83846EF65944E18A2B1F6DA6915A8A8">
    <w:name w:val="083846EF65944E18A2B1F6DA6915A8A8"/>
    <w:rsid w:val="0050563F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5</TotalTime>
  <Pages>11</Pages>
  <Words>2491</Words>
  <Characters>14378</Characters>
  <Application>Microsoft Office Word</Application>
  <DocSecurity>0</DocSecurity>
  <Lines>342</Lines>
  <Paragraphs>1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670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Debopriya Sadhukhan</cp:lastModifiedBy>
  <cp:revision>35</cp:revision>
  <dcterms:created xsi:type="dcterms:W3CDTF">2023-06-29T06:34:00Z</dcterms:created>
  <dcterms:modified xsi:type="dcterms:W3CDTF">2025-05-21T0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